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04199881">
                <wp:simplePos x="0" y="0"/>
                <wp:positionH relativeFrom="margin">
                  <wp:posOffset>3387090</wp:posOffset>
                </wp:positionH>
                <wp:positionV relativeFrom="paragraph">
                  <wp:posOffset>-368300</wp:posOffset>
                </wp:positionV>
                <wp:extent cx="3470910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0910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1BE886D1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="00712BD3" w:rsidRPr="00712BD3">
                              <w:rPr>
                                <w:rFonts w:ascii="Lato" w:hAnsi="Lato" w:cs="Helvetica"/>
                                <w:b/>
                                <w:bCs/>
                                <w:sz w:val="32"/>
                                <w:szCs w:val="32"/>
                              </w:rPr>
                              <w:t>Material Sc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7pt;margin-top:-29pt;width:273.3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" filled="f" stroked="f">
                <v:textbox>
                  <w:txbxContent>
                    <w:p w14:paraId="0DCE027E" w14:textId="1BE886D1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="00712BD3" w:rsidRPr="00712BD3">
                        <w:rPr>
                          <w:rFonts w:ascii="Lato" w:hAnsi="Lato" w:cs="Helvetica"/>
                          <w:b/>
                          <w:bCs/>
                          <w:sz w:val="32"/>
                          <w:szCs w:val="32"/>
                        </w:rPr>
                        <w:t>Material Scien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8F25D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17"/>
        <w:gridCol w:w="1185"/>
        <w:gridCol w:w="1395"/>
        <w:gridCol w:w="266"/>
        <w:gridCol w:w="277"/>
        <w:gridCol w:w="1067"/>
        <w:gridCol w:w="277"/>
        <w:gridCol w:w="894"/>
        <w:gridCol w:w="626"/>
        <w:gridCol w:w="280"/>
        <w:gridCol w:w="1598"/>
        <w:gridCol w:w="277"/>
        <w:gridCol w:w="2236"/>
      </w:tblGrid>
      <w:tr w:rsidR="00F9612E" w:rsidRPr="0065623C" w14:paraId="1A00BB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A06A9F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permStart w:id="1917538078" w:edGrp="everyone" w:displacedByCustomXml="next"/>
        <w:sdt>
          <w:sdtPr>
            <w:rPr>
              <w:rStyle w:val="Style1Char"/>
              <w:szCs w:val="18"/>
            </w:rPr>
            <w:id w:val="474031292"/>
            <w:lock w:val="sdtLocked"/>
            <w:placeholder>
              <w:docPart w:val="40BE88D272D84215BB436C7B10D4E35D"/>
            </w:placeholder>
            <w:dropDownList>
              <w:listItem w:displayText="Select..." w:value="Select..."/>
              <w:listItem w:displayText="Sample Testing Program" w:value="Sample Testing Program"/>
              <w:listItem w:displayText="Data Set Collection" w:value="Data Set Collection"/>
              <w:listItem w:displayText="Rapid Access" w:value="Rapid Access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9188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B3423E5" w14:textId="7BA7C8CA" w:rsidR="002228F7" w:rsidRPr="0065623C" w:rsidRDefault="00C93EF2" w:rsidP="0019601F">
                <w:pPr>
                  <w:rPr>
                    <w:sz w:val="20"/>
                    <w:szCs w:val="20"/>
                  </w:rPr>
                </w:pPr>
                <w:r w:rsidRPr="0019601F">
                  <w:rPr>
                    <w:rStyle w:val="Style1Char"/>
                    <w:szCs w:val="18"/>
                  </w:rPr>
                  <w:t>Select...</w:t>
                </w:r>
              </w:p>
            </w:tc>
            <w:permEnd w:id="1917538078" w:displacedByCustomXml="next"/>
          </w:sdtContent>
        </w:sdt>
      </w:tr>
      <w:tr w:rsidR="007324F5" w:rsidRPr="0065623C" w14:paraId="6E9BE450" w14:textId="77777777" w:rsidTr="00B974E1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9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B974E1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EndPr>
            <w:rPr>
              <w:rStyle w:val="Style1Char"/>
            </w:rPr>
          </w:sdtEndPr>
          <w:sdtContent>
            <w:permStart w:id="2101879022" w:edGrp="everyone" w:displacedByCustomXml="prev"/>
            <w:tc>
              <w:tcPr>
                <w:tcW w:w="7783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B974E1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330CE6">
        <w:trPr>
          <w:trHeight w:hRule="exact"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330CE6">
        <w:trPr>
          <w:trHeight w:hRule="exact"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3B5695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EndPr>
                <w:rPr>
                  <w:rStyle w:val="Style1Char"/>
                </w:rPr>
              </w:sdtEnd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330CE6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5182AA5B" w:rsidR="00FC7072" w:rsidRPr="0065623C" w:rsidRDefault="00A632BE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851C5D">
              <w:t>If previously accepted, list experiment number</w:t>
            </w:r>
            <w:r>
              <w:t>(</w:t>
            </w:r>
            <w:r w:rsidR="00851C5D">
              <w:t>s</w:t>
            </w:r>
            <w:r>
              <w:t>)</w:t>
            </w:r>
            <w:r w:rsidR="00851C5D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E71D069B15A947C496D5C6F309EC75E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4189889" w:edGrp="everyone" w:displacedByCustomXml="prev"/>
            <w:tc>
              <w:tcPr>
                <w:tcW w:w="5035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5FC3BA17" w:rsidR="00FC7072" w:rsidRPr="0065623C" w:rsidRDefault="00935C0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</w:t>
                </w:r>
              </w:p>
            </w:tc>
            <w:permEnd w:id="144189889" w:displacedByCustomXml="next"/>
          </w:sdtContent>
        </w:sdt>
      </w:tr>
      <w:tr w:rsidR="00FC7072" w:rsidRPr="0065623C" w14:paraId="08D47085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330CE6">
        <w:trPr>
          <w:trHeight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6053C2" w:rsidRPr="0065623C" w14:paraId="1AE4CD15" w14:textId="77777777" w:rsidTr="00B43095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6053C2" w:rsidRPr="0065623C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5F0CEF7DC9DA495BB923415A90EB373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6053C2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6053C2" w:rsidRPr="0065623C" w:rsidRDefault="006053C2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A013CC3B19FF4F4482F297F870626B4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5865593" w:edGrp="everyone" w:displacedByCustomXml="prev"/>
            <w:tc>
              <w:tcPr>
                <w:tcW w:w="287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45BB22" w14:textId="38351CF7" w:rsidR="006053C2" w:rsidRPr="0065623C" w:rsidRDefault="003D028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</w:t>
                </w:r>
              </w:p>
            </w:tc>
            <w:permEnd w:id="1155865593" w:displacedByCustomXml="next"/>
          </w:sdtContent>
        </w:sdt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47C03F35" w:rsidR="006053C2" w:rsidRPr="0065623C" w:rsidRDefault="006053C2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E276DD6394FD49478C17DD07AB6157A2"/>
            </w:placeholder>
            <w:showingPlcHdr/>
          </w:sdtPr>
          <w:sdtEndPr>
            <w:rPr>
              <w:rStyle w:val="Style1Char"/>
            </w:rPr>
          </w:sdtEnd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6053C2" w:rsidRPr="0065623C" w:rsidRDefault="006053C2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B974E1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5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0167C1">
        <w:trPr>
          <w:trHeight w:hRule="exact"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3B5695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343D4D">
        <w:trPr>
          <w:trHeight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3B5695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B974E1">
        <w:trPr>
          <w:trHeight w:val="173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0167C1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0BB21AA8" w:rsidR="00410E34" w:rsidRDefault="0091180F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0167C1">
        <w:trPr>
          <w:trHeight w:hRule="exact" w:val="245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78D32F8B" w:rsidR="00410E34" w:rsidRDefault="0091180F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1170"/>
        <w:gridCol w:w="810"/>
        <w:gridCol w:w="540"/>
        <w:gridCol w:w="630"/>
        <w:gridCol w:w="450"/>
        <w:gridCol w:w="990"/>
        <w:gridCol w:w="90"/>
        <w:gridCol w:w="90"/>
        <w:gridCol w:w="612"/>
        <w:gridCol w:w="5418"/>
      </w:tblGrid>
      <w:tr w:rsidR="00325825" w:rsidRPr="00146D78" w14:paraId="16FB3B4C" w14:textId="77777777" w:rsidTr="00F4691F"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B61EE2F" w14:textId="77777777" w:rsidR="00325825" w:rsidRPr="00146D78" w:rsidRDefault="00325825" w:rsidP="00F4691F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325825" w:rsidRPr="0065623C" w14:paraId="11D122BE" w14:textId="77777777" w:rsidTr="00F4691F">
        <w:trPr>
          <w:trHeight w:val="8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F1E8B41" w14:textId="77777777" w:rsidR="00325825" w:rsidRPr="0065623C" w:rsidRDefault="00325825" w:rsidP="00F4691F">
            <w:pPr>
              <w:rPr>
                <w:sz w:val="20"/>
                <w:szCs w:val="20"/>
              </w:rPr>
            </w:pPr>
          </w:p>
        </w:tc>
      </w:tr>
      <w:tr w:rsidR="00325825" w:rsidRPr="0065623C" w14:paraId="5A3AA805" w14:textId="77777777" w:rsidTr="00F4691F">
        <w:trPr>
          <w:trHeight w:val="82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F2E9C9B" w14:textId="0DF91075" w:rsidR="00325825" w:rsidRPr="0065623C" w:rsidRDefault="007D3C10" w:rsidP="00F4691F">
            <w:pPr>
              <w:pStyle w:val="Style3"/>
            </w:pPr>
            <w:r>
              <w:rPr>
                <w:b/>
                <w:bCs/>
              </w:rPr>
              <w:t>Briefly explain the scientific significance or importance of the proposed experiment. Also provide a brief justification that significant new results are likely from a limited number of shifts.</w:t>
            </w:r>
          </w:p>
        </w:tc>
      </w:tr>
      <w:tr w:rsidR="00325825" w14:paraId="739A47EA" w14:textId="77777777" w:rsidTr="00F4691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74CAD1F" w14:textId="77777777" w:rsidR="00325825" w:rsidRDefault="00325825" w:rsidP="00F4691F">
            <w:pPr>
              <w:pStyle w:val="Style3"/>
              <w:rPr>
                <w:b/>
                <w:bCs/>
              </w:rPr>
            </w:pPr>
          </w:p>
        </w:tc>
      </w:tr>
      <w:tr w:rsidR="00325825" w:rsidRPr="009D2FA8" w14:paraId="3F0B930E" w14:textId="77777777" w:rsidTr="007D3C10">
        <w:trPr>
          <w:trHeight w:val="7047"/>
        </w:trPr>
        <w:sdt>
          <w:sdtPr>
            <w:rPr>
              <w:rStyle w:val="Style1Char"/>
            </w:rPr>
            <w:id w:val="-1932661300"/>
            <w:lock w:val="sdtLocked"/>
            <w:placeholder>
              <w:docPart w:val="A0A3421D661E486CA18D0E6FFD3C30E8"/>
            </w:placeholder>
            <w:showingPlcHdr/>
          </w:sdtPr>
          <w:sdtEndPr>
            <w:rPr>
              <w:rStyle w:val="Style1Char"/>
            </w:rPr>
          </w:sdtEndPr>
          <w:sdtContent>
            <w:permStart w:id="235739687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0C5CB0E" w14:textId="77777777" w:rsidR="00325825" w:rsidRPr="009D2FA8" w:rsidRDefault="00325825" w:rsidP="00F4691F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235739687" w:displacedByCustomXml="next"/>
          </w:sdtContent>
        </w:sdt>
      </w:tr>
      <w:tr w:rsidR="00325825" w14:paraId="5FDFD977" w14:textId="77777777" w:rsidTr="00F4691F"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A15580E" w14:textId="77777777" w:rsidR="00325825" w:rsidRDefault="00325825" w:rsidP="00F4691F">
            <w:pPr>
              <w:pStyle w:val="Style2"/>
            </w:pPr>
            <w:r>
              <w:rPr>
                <w:color w:val="7F7F7F" w:themeColor="text1" w:themeTint="80"/>
              </w:rPr>
              <w:t>Avoid broad discussion. Maximum of 3500 characters (including references, if applicable).</w:t>
            </w:r>
          </w:p>
        </w:tc>
      </w:tr>
      <w:tr w:rsidR="00325825" w:rsidRPr="00F5698E" w14:paraId="76D1996E" w14:textId="77777777" w:rsidTr="00F4691F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9A695E7" w14:textId="77777777" w:rsidR="00325825" w:rsidRPr="00F5698E" w:rsidRDefault="00325825" w:rsidP="00F4691F">
            <w:pPr>
              <w:rPr>
                <w:sz w:val="2"/>
                <w:szCs w:val="2"/>
              </w:rPr>
            </w:pPr>
          </w:p>
        </w:tc>
      </w:tr>
      <w:tr w:rsidR="00325825" w:rsidRPr="006C297A" w14:paraId="0164704A" w14:textId="77777777" w:rsidTr="00F4691F">
        <w:trPr>
          <w:trHeight w:hRule="exact"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1F7FAFC" w14:textId="77777777" w:rsidR="00325825" w:rsidRPr="006C297A" w:rsidRDefault="00325825" w:rsidP="00F4691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325825" w:rsidRPr="006C297A" w14:paraId="49160F4B" w14:textId="77777777" w:rsidTr="00F4691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5347917" w14:textId="77777777" w:rsidR="00325825" w:rsidRPr="006C297A" w:rsidRDefault="00325825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25825" w:rsidRPr="00F5698E" w14:paraId="63473A21" w14:textId="77777777" w:rsidTr="00A41620">
        <w:trPr>
          <w:trHeight w:hRule="exact" w:val="1053"/>
        </w:trPr>
        <w:sdt>
          <w:sdtPr>
            <w:rPr>
              <w:rStyle w:val="Style1Char"/>
            </w:rPr>
            <w:id w:val="398249865"/>
            <w:lock w:val="sdtLocked"/>
            <w:placeholder>
              <w:docPart w:val="594AF2F453154DC9A16D51D658F60FD4"/>
            </w:placeholder>
            <w:showingPlcHdr/>
          </w:sdtPr>
          <w:sdtEndPr>
            <w:rPr>
              <w:rStyle w:val="Style1Char"/>
            </w:rPr>
          </w:sdtEndPr>
          <w:sdtContent>
            <w:permStart w:id="1495223740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558E76" w14:textId="7222AE85" w:rsidR="00325825" w:rsidRPr="00F5698E" w:rsidRDefault="00325825" w:rsidP="00F4691F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</w:t>
                </w:r>
                <w:r w:rsidR="008E60BD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</w:t>
                </w:r>
                <w:r w:rsidR="008E60BD">
                  <w:rPr>
                    <w:rStyle w:val="Style1Char"/>
                  </w:rPr>
                  <w:t xml:space="preserve">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</w:t>
                </w:r>
                <w:r w:rsidR="008E60BD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        </w:t>
                </w:r>
              </w:p>
            </w:tc>
            <w:permEnd w:id="1495223740" w:displacedByCustomXml="next"/>
          </w:sdtContent>
        </w:sdt>
      </w:tr>
      <w:tr w:rsidR="00325825" w:rsidRPr="002E474D" w14:paraId="65108DD7" w14:textId="77777777" w:rsidTr="00F4691F">
        <w:trPr>
          <w:trHeight w:val="170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E8DE82B" w14:textId="6F4F5F15" w:rsidR="00325825" w:rsidRPr="002E474D" w:rsidRDefault="00325825" w:rsidP="00F4691F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  <w:r w:rsidR="008E60BD">
              <w:t xml:space="preserve"> </w:t>
            </w:r>
          </w:p>
        </w:tc>
      </w:tr>
      <w:tr w:rsidR="00325825" w:rsidRPr="007324F5" w14:paraId="711F6CB8" w14:textId="77777777" w:rsidTr="00F4691F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71E513D" w14:textId="77777777" w:rsidR="00325825" w:rsidRPr="007324F5" w:rsidRDefault="00325825" w:rsidP="00F4691F">
            <w:pPr>
              <w:rPr>
                <w:sz w:val="2"/>
                <w:szCs w:val="2"/>
              </w:rPr>
            </w:pPr>
          </w:p>
        </w:tc>
      </w:tr>
      <w:tr w:rsidR="00325825" w:rsidRPr="0065623C" w14:paraId="14406723" w14:textId="77777777" w:rsidTr="00F4691F">
        <w:trPr>
          <w:trHeight w:val="245"/>
        </w:trPr>
        <w:tc>
          <w:tcPr>
            <w:tcW w:w="538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5D9ACDB2" w14:textId="77777777" w:rsidR="00325825" w:rsidRPr="0065623C" w:rsidRDefault="00325825" w:rsidP="00F4691F">
            <w:pPr>
              <w:rPr>
                <w:sz w:val="20"/>
                <w:szCs w:val="20"/>
              </w:rPr>
            </w:pPr>
            <w:r w:rsidRPr="006C297A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  <w:tc>
          <w:tcPr>
            <w:tcW w:w="5418" w:type="dxa"/>
            <w:tcBorders>
              <w:top w:val="nil"/>
              <w:left w:val="nil"/>
              <w:bottom w:val="nil"/>
              <w:right w:val="nil"/>
            </w:tcBorders>
          </w:tcPr>
          <w:p w14:paraId="16D21370" w14:textId="77777777" w:rsidR="00325825" w:rsidRPr="0065623C" w:rsidRDefault="00325825" w:rsidP="00F4691F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Supportive figure (optional)</w:t>
            </w:r>
          </w:p>
        </w:tc>
      </w:tr>
      <w:tr w:rsidR="00325825" w14:paraId="6882570E" w14:textId="77777777" w:rsidTr="00F4691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5C16D14" w14:textId="77777777" w:rsidR="00325825" w:rsidRDefault="00325825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25825" w:rsidRPr="00FC7072" w14:paraId="738274ED" w14:textId="77777777" w:rsidTr="00A41620">
        <w:trPr>
          <w:trHeight w:val="3149"/>
        </w:trPr>
        <w:sdt>
          <w:sdtPr>
            <w:rPr>
              <w:rStyle w:val="Style1Char"/>
            </w:rPr>
            <w:id w:val="530225559"/>
            <w:lock w:val="sdtLocked"/>
            <w:placeholder>
              <w:docPart w:val="2E907B22236849FCB9AD406D51C942DB"/>
            </w:placeholder>
            <w:showingPlcHdr/>
          </w:sdtPr>
          <w:sdtEndPr>
            <w:rPr>
              <w:rStyle w:val="Style1Char"/>
            </w:rPr>
          </w:sdtEndPr>
          <w:sdtContent>
            <w:permStart w:id="202851469" w:edGrp="everyone" w:displacedByCustomXml="prev"/>
            <w:tc>
              <w:tcPr>
                <w:tcW w:w="5382" w:type="dxa"/>
                <w:gridSpan w:val="9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B52962A" w14:textId="77777777" w:rsidR="00325825" w:rsidRPr="00FC7072" w:rsidRDefault="00325825" w:rsidP="00F4691F">
                <w:r>
                  <w:rPr>
                    <w:rStyle w:val="Style1Char"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</w:t>
                </w:r>
              </w:p>
            </w:tc>
            <w:permEnd w:id="202851469" w:displacedByCustomXml="next"/>
          </w:sdtContent>
        </w:sdt>
        <w:sdt>
          <w:sdtPr>
            <w:id w:val="-1949997629"/>
            <w:showingPlcHdr/>
            <w:picture/>
          </w:sdtPr>
          <w:sdtEndPr/>
          <w:sdtContent>
            <w:permStart w:id="789319865" w:edGrp="everyone" w:displacedByCustomXml="prev"/>
            <w:tc>
              <w:tcPr>
                <w:tcW w:w="541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57C08B" w14:textId="77777777" w:rsidR="00325825" w:rsidRPr="00FC7072" w:rsidRDefault="00325825" w:rsidP="00F4691F">
                <w:r>
                  <w:rPr>
                    <w:noProof/>
                  </w:rPr>
                  <w:drawing>
                    <wp:inline distT="0" distB="0" distL="0" distR="0" wp14:anchorId="11CEB909" wp14:editId="429D4CAF">
                      <wp:extent cx="3314065" cy="1937385"/>
                      <wp:effectExtent l="0" t="0" r="635" b="5715"/>
                      <wp:docPr id="1868580700" name="Picture 1868580700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868580700" name="Picture 1868580700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46700" cy="20149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789319865" w:displacedByCustomXml="next"/>
          </w:sdtContent>
        </w:sdt>
      </w:tr>
      <w:tr w:rsidR="00325825" w:rsidRPr="00FC7072" w14:paraId="190FE4F1" w14:textId="77777777" w:rsidTr="00F4691F">
        <w:trPr>
          <w:trHeight w:hRule="exact" w:val="173"/>
        </w:trPr>
        <w:tc>
          <w:tcPr>
            <w:tcW w:w="538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ECC9F88" w14:textId="77777777" w:rsidR="00325825" w:rsidRPr="00FF73A6" w:rsidRDefault="00325825" w:rsidP="00F4691F">
            <w:pPr>
              <w:rPr>
                <w:i/>
                <w:iCs/>
                <w:sz w:val="14"/>
                <w:szCs w:val="14"/>
              </w:rPr>
            </w:pPr>
            <w:r w:rsidRPr="00FF73A6">
              <w:rPr>
                <w:i/>
                <w:iCs/>
                <w:color w:val="808080" w:themeColor="background1" w:themeShade="80"/>
                <w:sz w:val="14"/>
                <w:szCs w:val="14"/>
              </w:rPr>
              <w:t>Maximum of 500 characters.</w:t>
            </w:r>
          </w:p>
        </w:tc>
        <w:tc>
          <w:tcPr>
            <w:tcW w:w="5418" w:type="dxa"/>
            <w:tcBorders>
              <w:top w:val="nil"/>
              <w:left w:val="nil"/>
              <w:bottom w:val="nil"/>
              <w:right w:val="nil"/>
            </w:tcBorders>
          </w:tcPr>
          <w:p w14:paraId="3B1112ED" w14:textId="77777777" w:rsidR="00325825" w:rsidRPr="00FC7072" w:rsidRDefault="00325825" w:rsidP="00F4691F">
            <w:pPr>
              <w:pStyle w:val="Style2"/>
            </w:pPr>
          </w:p>
        </w:tc>
      </w:tr>
      <w:tr w:rsidR="00B974E1" w:rsidRPr="00146D78" w14:paraId="21748B24" w14:textId="77777777" w:rsidTr="009023F8"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B01DC7D" w14:textId="1950F55A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Experimental details</w:t>
            </w:r>
          </w:p>
        </w:tc>
      </w:tr>
      <w:tr w:rsidR="00B974E1" w:rsidRPr="0065623C" w14:paraId="28C8E1B1" w14:textId="77777777" w:rsidTr="009023F8">
        <w:trPr>
          <w:trHeight w:val="187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437791" w:rsidRPr="0065623C" w14:paraId="535D1CE7" w14:textId="77777777" w:rsidTr="009023F8">
        <w:trPr>
          <w:trHeight w:hRule="exact"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361A0A9" w14:textId="2672072F" w:rsidR="00437791" w:rsidRPr="0065623C" w:rsidRDefault="0011056B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description (name and concentration for all proposed samples)</w:t>
            </w:r>
            <w:r w:rsidR="00437791">
              <w:rPr>
                <w:b/>
                <w:bCs/>
                <w:sz w:val="20"/>
                <w:szCs w:val="20"/>
              </w:rPr>
              <w:br/>
            </w:r>
            <w:r w:rsidR="00437791" w:rsidRPr="00FD14FC">
              <w:rPr>
                <w:b/>
                <w:bCs/>
                <w:sz w:val="20"/>
                <w:szCs w:val="20"/>
              </w:rPr>
              <w:t>(if applicable)</w:t>
            </w:r>
          </w:p>
        </w:tc>
      </w:tr>
      <w:tr w:rsidR="001E4089" w:rsidRPr="0065623C" w14:paraId="0EC786C7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CF2EEFE" w14:textId="77777777" w:rsidR="001E4089" w:rsidRDefault="001E4089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37791" w:rsidRPr="0065623C" w14:paraId="2A152BFE" w14:textId="77777777" w:rsidTr="009023F8">
        <w:trPr>
          <w:trHeight w:hRule="exact" w:val="1152"/>
        </w:trPr>
        <w:sdt>
          <w:sdtPr>
            <w:rPr>
              <w:rStyle w:val="Style1Char"/>
            </w:rPr>
            <w:id w:val="-658155332"/>
            <w:lock w:val="sdtLocked"/>
            <w:placeholder>
              <w:docPart w:val="FF7C5BE8BFA8443E8E0D9E2761E73E79"/>
            </w:placeholder>
            <w:showingPlcHdr/>
          </w:sdtPr>
          <w:sdtEndPr>
            <w:rPr>
              <w:rStyle w:val="Style1Char"/>
            </w:rPr>
          </w:sdtEndPr>
          <w:sdtContent>
            <w:permStart w:id="2000896640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EDE8806" w14:textId="31844B8B" w:rsidR="00437791" w:rsidRDefault="00292212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</w:t>
                </w:r>
                <w:r w:rsidR="00652A56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</w:t>
                </w:r>
              </w:p>
            </w:tc>
            <w:permEnd w:id="2000896640" w:displacedByCustomXml="next"/>
          </w:sdtContent>
        </w:sdt>
      </w:tr>
      <w:tr w:rsidR="00B974E1" w:rsidRPr="00FC7072" w14:paraId="5A75705F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21994FC" w14:textId="77777777" w:rsidR="00B974E1" w:rsidRPr="00FC7072" w:rsidRDefault="00B974E1" w:rsidP="004271CD">
            <w:pPr>
              <w:rPr>
                <w:sz w:val="2"/>
                <w:szCs w:val="2"/>
              </w:rPr>
            </w:pPr>
          </w:p>
        </w:tc>
      </w:tr>
      <w:tr w:rsidR="00694D5B" w:rsidRPr="0065623C" w14:paraId="43C6B49C" w14:textId="77777777" w:rsidTr="009023F8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90E6A4" w14:textId="77777777" w:rsidR="00694D5B" w:rsidRPr="00D714EC" w:rsidRDefault="00694D5B" w:rsidP="00D714EC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instrument</w:t>
            </w:r>
          </w:p>
        </w:tc>
        <w:permStart w:id="1163163804" w:edGrp="everyone"/>
        <w:tc>
          <w:tcPr>
            <w:tcW w:w="82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664CAD8" w14:textId="11EFDBF5" w:rsidR="00694D5B" w:rsidRPr="0065623C" w:rsidRDefault="003B5695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909124445"/>
                <w:lock w:val="sdtLocked"/>
                <w:placeholder>
                  <w:docPart w:val="C2AC5FABFE904714BED174B38FC383B0"/>
                </w:placeholder>
                <w:dropDownList>
                  <w:listItem w:displayText="Select..." w:value="Select..."/>
                  <w:listItem w:displayText="CXI" w:value="CXI"/>
                  <w:listItem w:displayText="MFX" w:value="MFX"/>
                  <w:listItem w:displayText="XCS" w:value="XCS"/>
                  <w:listItem w:displayText="XPP" w:value="XPP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694D5B" w:rsidRPr="00FC7072">
                  <w:rPr>
                    <w:rStyle w:val="Style1Char"/>
                  </w:rPr>
                  <w:t>Select...</w:t>
                </w:r>
              </w:sdtContent>
            </w:sdt>
            <w:permEnd w:id="1163163804"/>
          </w:p>
        </w:tc>
      </w:tr>
      <w:tr w:rsidR="006023F8" w:rsidRPr="0065623C" w14:paraId="64F04311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BC30DAB" w14:textId="77777777" w:rsidR="006023F8" w:rsidRPr="0065623C" w:rsidRDefault="006023F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6A7CC6" w:rsidRPr="0065623C" w14:paraId="4DF678D6" w14:textId="77777777" w:rsidTr="000167C1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4FC040" w14:textId="3CD55C80" w:rsidR="006A7CC6" w:rsidRPr="006A7CC6" w:rsidRDefault="001E4089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</w:t>
            </w:r>
            <w:r w:rsidR="006A7CC6">
              <w:rPr>
                <w:sz w:val="20"/>
                <w:szCs w:val="20"/>
              </w:rPr>
              <w:t>Instrument comments:</w:t>
            </w:r>
          </w:p>
        </w:tc>
        <w:sdt>
          <w:sdtPr>
            <w:rPr>
              <w:rStyle w:val="Style1Char"/>
            </w:rPr>
            <w:id w:val="-446391776"/>
            <w:lock w:val="sdtLocked"/>
            <w:placeholder>
              <w:docPart w:val="51E3E372E6C14636BD9E6F7D2D8D6436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658181244" w:edGrp="everyone" w:displacedByCustomXml="prev"/>
            <w:tc>
              <w:tcPr>
                <w:tcW w:w="828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DFD0004" w14:textId="254318F5" w:rsidR="006A7CC6" w:rsidRPr="006A7CC6" w:rsidRDefault="006A7CC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</w:t>
                </w:r>
                <w:r w:rsidR="003E3FF0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</w:t>
                </w:r>
              </w:p>
            </w:tc>
            <w:permEnd w:id="658181244" w:displacedByCustomXml="next"/>
          </w:sdtContent>
        </w:sdt>
      </w:tr>
      <w:tr w:rsidR="00B974E1" w:rsidRPr="0065623C" w14:paraId="2405FCC5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BA64085" w14:textId="77777777" w:rsidR="00B974E1" w:rsidRPr="0065623C" w:rsidRDefault="00B974E1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2448D" w:rsidRPr="0065623C" w14:paraId="118C2975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F036D7E" w14:textId="5B8E15C3" w:rsidR="00B2448D" w:rsidRPr="00E7083D" w:rsidRDefault="00E7083D" w:rsidP="004271CD">
            <w:pPr>
              <w:rPr>
                <w:b/>
                <w:bCs/>
                <w:sz w:val="20"/>
                <w:szCs w:val="20"/>
              </w:rPr>
            </w:pPr>
            <w:r w:rsidRPr="00E7083D">
              <w:rPr>
                <w:b/>
                <w:bCs/>
                <w:sz w:val="20"/>
                <w:szCs w:val="20"/>
              </w:rPr>
              <w:t>X-ray parameters</w:t>
            </w:r>
          </w:p>
        </w:tc>
      </w:tr>
      <w:tr w:rsidR="004F116B" w:rsidRPr="0065623C" w14:paraId="6A4136DF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8074726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BA0D1A" w:rsidRPr="0065623C" w14:paraId="0E984190" w14:textId="77777777" w:rsidTr="000167C1">
        <w:trPr>
          <w:trHeight w:hRule="exact" w:val="245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918A66" w14:textId="77777777" w:rsidR="00BA0D1A" w:rsidRPr="00E7083D" w:rsidRDefault="00BA0D1A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energy (keV):</w:t>
            </w:r>
          </w:p>
        </w:tc>
        <w:sdt>
          <w:sdtPr>
            <w:rPr>
              <w:rStyle w:val="Style1Char"/>
            </w:rPr>
            <w:id w:val="1477879413"/>
            <w:lock w:val="sdtLocked"/>
            <w:placeholder>
              <w:docPart w:val="AC36D994FA124457B74E5160FF701058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575086210" w:edGrp="everyone" w:displacedByCustomXml="prev"/>
            <w:tc>
              <w:tcPr>
                <w:tcW w:w="88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DF0EBF1" w14:textId="1A212EEC" w:rsidR="00BA0D1A" w:rsidRPr="00E7083D" w:rsidRDefault="00F64E9E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</w:t>
                </w:r>
                <w:r w:rsidR="003E3FF0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</w:t>
                </w:r>
              </w:p>
            </w:tc>
            <w:permEnd w:id="575086210" w:displacedByCustomXml="next"/>
          </w:sdtContent>
        </w:sdt>
      </w:tr>
      <w:tr w:rsidR="004F116B" w:rsidRPr="0065623C" w14:paraId="24BEFEDA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99503C9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5E0265" w:rsidRPr="0065623C" w14:paraId="1697D021" w14:textId="77777777" w:rsidTr="00636BBE">
        <w:trPr>
          <w:trHeight w:hRule="exact" w:val="245"/>
        </w:trPr>
        <w:tc>
          <w:tcPr>
            <w:tcW w:w="47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1A9D6AED" w14:textId="77777777" w:rsidR="005E0265" w:rsidRDefault="005E0265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ferred X-ray focal spot size (100 nm – 100 </w:t>
            </w:r>
            <w:r>
              <w:rPr>
                <w:rFonts w:cs="Helvetica"/>
                <w:sz w:val="20"/>
                <w:szCs w:val="20"/>
              </w:rPr>
              <w:t>µ</w:t>
            </w:r>
            <w:r>
              <w:rPr>
                <w:sz w:val="20"/>
                <w:szCs w:val="20"/>
              </w:rPr>
              <w:t>m):</w:t>
            </w:r>
          </w:p>
        </w:tc>
        <w:sdt>
          <w:sdtPr>
            <w:rPr>
              <w:rStyle w:val="Style1Char"/>
            </w:rPr>
            <w:id w:val="2143306586"/>
            <w:lock w:val="sdtLocked"/>
            <w:placeholder>
              <w:docPart w:val="65134D708854427693BB4C58AC9D5A51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300229924" w:edGrp="everyone" w:displacedByCustomXml="prev"/>
            <w:tc>
              <w:tcPr>
                <w:tcW w:w="603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847D3DF" w14:textId="2FC50B87" w:rsidR="005E0265" w:rsidRDefault="00F66A03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</w:t>
                </w:r>
              </w:p>
            </w:tc>
            <w:permEnd w:id="300229924" w:displacedByCustomXml="next"/>
          </w:sdtContent>
        </w:sdt>
      </w:tr>
      <w:tr w:rsidR="004F116B" w:rsidRPr="0065623C" w14:paraId="47F54CDE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741876E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BA0D1A" w:rsidRPr="0065623C" w14:paraId="3271084B" w14:textId="77777777" w:rsidTr="00636BBE">
        <w:trPr>
          <w:trHeight w:hRule="exact" w:val="245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DF2147" w14:textId="77777777" w:rsidR="00BA0D1A" w:rsidRDefault="00BA0D1A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bandwidth:</w:t>
            </w:r>
          </w:p>
        </w:tc>
        <w:permStart w:id="1488938102" w:edGrp="everyone"/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1311149" w14:textId="5F107D9B" w:rsidR="00BA0D1A" w:rsidRDefault="003B5695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40365899"/>
                <w:lock w:val="sdtLocked"/>
                <w:placeholder>
                  <w:docPart w:val="E1C811FD45AB4F17B18AA7011C8D4F32"/>
                </w:placeholder>
                <w:dropDownList>
                  <w:listItem w:displayText="Select..." w:value="Select..."/>
                  <w:listItem w:displayText="Monochromatic" w:value="Monochromatic"/>
                  <w:listItem w:displayText="Pink" w:value="Pink"/>
                </w:dropDownList>
              </w:sdtPr>
              <w:sdtEndPr>
                <w:rPr>
                  <w:rStyle w:val="Style1Char"/>
                </w:rPr>
              </w:sdtEndPr>
              <w:sdtContent>
                <w:r w:rsidR="00EC0B50">
                  <w:rPr>
                    <w:rStyle w:val="Style1Char"/>
                  </w:rPr>
                  <w:t>Select...</w:t>
                </w:r>
              </w:sdtContent>
            </w:sdt>
            <w:permEnd w:id="1488938102"/>
          </w:p>
        </w:tc>
      </w:tr>
      <w:tr w:rsidR="00B2448D" w:rsidRPr="0065623C" w14:paraId="7DB815DF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B2FA41F" w14:textId="77777777" w:rsidR="00B2448D" w:rsidRPr="0065623C" w:rsidRDefault="00B2448D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A0D1A" w:rsidRPr="0065623C" w14:paraId="60EEED62" w14:textId="77777777" w:rsidTr="00636BBE">
        <w:trPr>
          <w:trHeight w:hRule="exact" w:val="245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70A0FEA" w14:textId="77777777" w:rsidR="00BA0D1A" w:rsidRPr="001A25A6" w:rsidRDefault="00BA0D1A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Q priority</w:t>
            </w:r>
          </w:p>
        </w:tc>
        <w:permStart w:id="245111499" w:edGrp="everyone"/>
        <w:tc>
          <w:tcPr>
            <w:tcW w:w="96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995BFE0" w14:textId="36ADDE0C" w:rsidR="00BA0D1A" w:rsidRPr="001A25A6" w:rsidRDefault="003B5695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58027140"/>
                <w:lock w:val="sdtLocked"/>
                <w:placeholder>
                  <w:docPart w:val="25BC5FE2B0FC4396895785F5F122E706"/>
                </w:placeholder>
                <w:dropDownList>
                  <w:listItem w:displayText="Select..." w:value="Select..."/>
                  <w:listItem w:displayText="Low Q (~0.15 - 4 Å^-1)" w:value="Low Q (~0.15 - 4 Å^-1)"/>
                  <w:listItem w:displayText="Balanced Q (0.3 - 4.5 Å^-1)" w:value="Balanced Q (0.3 - 4.5 Å^-1)"/>
                  <w:listItem w:displayText="High Q (1 - 6 Å^-1)" w:value="High Q (1 - 6 Å^-1)"/>
                </w:dropDownList>
              </w:sdtPr>
              <w:sdtEndPr>
                <w:rPr>
                  <w:rStyle w:val="Style1Char"/>
                </w:rPr>
              </w:sdtEndPr>
              <w:sdtContent>
                <w:r w:rsidR="00907392">
                  <w:rPr>
                    <w:rStyle w:val="Style1Char"/>
                  </w:rPr>
                  <w:t>Select...</w:t>
                </w:r>
              </w:sdtContent>
            </w:sdt>
            <w:permEnd w:id="245111499"/>
          </w:p>
        </w:tc>
      </w:tr>
      <w:tr w:rsidR="008B4499" w:rsidRPr="0065623C" w14:paraId="33498F07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0082392" w14:textId="77777777" w:rsidR="008B4499" w:rsidRPr="0065623C" w:rsidRDefault="008B4499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793184" w:rsidRPr="0065623C" w14:paraId="3920EFED" w14:textId="2A286CFE" w:rsidTr="009023F8">
        <w:trPr>
          <w:trHeight w:hRule="exact" w:val="245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B71B289" w14:textId="6DC6F097" w:rsidR="00793184" w:rsidRPr="00D714EC" w:rsidRDefault="00793184" w:rsidP="00D714EC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sample delivery method</w:t>
            </w:r>
          </w:p>
        </w:tc>
        <w:permStart w:id="570443867" w:edGrp="everyone"/>
        <w:tc>
          <w:tcPr>
            <w:tcW w:w="72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EA09A3" w14:textId="2C479A3A" w:rsidR="00793184" w:rsidRPr="00937301" w:rsidRDefault="003B5695" w:rsidP="00937301">
            <w:pPr>
              <w:pStyle w:val="Style3"/>
            </w:pPr>
            <w:sdt>
              <w:sdtPr>
                <w:rPr>
                  <w:rStyle w:val="Style1Char"/>
                </w:rPr>
                <w:id w:val="195663970"/>
                <w:lock w:val="sdtLocked"/>
                <w:placeholder>
                  <w:docPart w:val="49682A97599E426A94B25AEE212564EE"/>
                </w:placeholder>
                <w:dropDownList>
                  <w:listItem w:displayText="Select..." w:value="Select..."/>
                  <w:listItem w:displayText="Fixed Target (solid samples)" w:value="Fixed Target (solid samples)"/>
                  <w:listItem w:displayText="Gas Dynamic Virtual Nozzle (GDVN, liquids/suspensions)" w:value="Gas Dynamic Virtual Nozzle (GDVN, liquids/suspensions)"/>
                  <w:listItem w:displayText="High Viscosity Extruder (HVE, liquids/suspensions)" w:value="High Viscosity Extruder (HVE, liquids/suspensions)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793184" w:rsidRPr="00FC7072">
                  <w:rPr>
                    <w:rStyle w:val="Style1Char"/>
                  </w:rPr>
                  <w:t>Select...</w:t>
                </w:r>
              </w:sdtContent>
            </w:sdt>
            <w:permEnd w:id="570443867"/>
          </w:p>
        </w:tc>
      </w:tr>
      <w:tr w:rsidR="007F0164" w:rsidRPr="0065623C" w14:paraId="3A21E9FB" w14:textId="77777777" w:rsidTr="009023F8">
        <w:trPr>
          <w:trHeight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E868825" w14:textId="77777777" w:rsidR="007F0164" w:rsidRPr="007F0164" w:rsidRDefault="007F0164" w:rsidP="00937301">
            <w:pPr>
              <w:pStyle w:val="Style3"/>
              <w:rPr>
                <w:rStyle w:val="Style1Char"/>
                <w:sz w:val="8"/>
                <w:szCs w:val="8"/>
              </w:rPr>
            </w:pPr>
          </w:p>
        </w:tc>
      </w:tr>
      <w:tr w:rsidR="00AD763E" w:rsidRPr="0065623C" w14:paraId="6CEC332C" w14:textId="77777777" w:rsidTr="009023F8">
        <w:trPr>
          <w:trHeight w:hRule="exact" w:val="245"/>
        </w:trPr>
        <w:tc>
          <w:tcPr>
            <w:tcW w:w="468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BF8D822" w14:textId="0EDE07A6" w:rsidR="00AD763E" w:rsidRPr="00AD763E" w:rsidRDefault="00793184" w:rsidP="00D714EC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</w:t>
            </w:r>
            <w:r w:rsidR="00AD763E">
              <w:t>Alternative or custom sample delivery</w:t>
            </w:r>
            <w:r w:rsidR="00585CC6">
              <w:t xml:space="preserve"> method</w:t>
            </w:r>
            <w:r w:rsidR="00AD763E">
              <w:t>:</w:t>
            </w:r>
          </w:p>
        </w:tc>
        <w:sdt>
          <w:sdtPr>
            <w:rPr>
              <w:rStyle w:val="Style1Char"/>
            </w:rPr>
            <w:id w:val="763730940"/>
            <w:lock w:val="sdtLocked"/>
            <w:placeholder>
              <w:docPart w:val="F5F764CD72A449A0907ACCC4F5B5B451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189481574" w:edGrp="everyone" w:displacedByCustomXml="prev"/>
            <w:tc>
              <w:tcPr>
                <w:tcW w:w="61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4885330" w14:textId="40A3E3B5" w:rsidR="00AD763E" w:rsidRDefault="00A70906" w:rsidP="00937301">
                <w:pPr>
                  <w:pStyle w:val="Style3"/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</w:t>
                </w:r>
                <w:r w:rsidR="002D6AEF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                       </w:t>
                </w:r>
                <w:r w:rsidR="00A54BB7">
                  <w:rPr>
                    <w:rStyle w:val="Style1Char"/>
                  </w:rPr>
                  <w:t xml:space="preserve">      </w:t>
                </w:r>
                <w:r>
                  <w:rPr>
                    <w:rStyle w:val="Style1Char"/>
                  </w:rPr>
                  <w:t xml:space="preserve">                         </w:t>
                </w:r>
              </w:p>
            </w:tc>
            <w:permEnd w:id="189481574" w:displacedByCustomXml="next"/>
          </w:sdtContent>
        </w:sdt>
      </w:tr>
      <w:tr w:rsidR="00036238" w:rsidRPr="0065623C" w14:paraId="6A2CE82E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4584A73" w14:textId="77777777" w:rsidR="00036238" w:rsidRPr="0065623C" w:rsidRDefault="0003623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57FE5" w:rsidRPr="0065623C" w14:paraId="0821EAA4" w14:textId="77777777" w:rsidTr="009023F8">
        <w:trPr>
          <w:trHeight w:hRule="exact" w:val="504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2C14D3" w14:textId="77777777" w:rsidR="00B57FE5" w:rsidRPr="00694D5B" w:rsidRDefault="00B57FE5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environment requirements</w:t>
            </w:r>
          </w:p>
        </w:tc>
        <w:sdt>
          <w:sdtPr>
            <w:rPr>
              <w:rStyle w:val="Style1Char"/>
            </w:rPr>
            <w:id w:val="1458920113"/>
            <w:lock w:val="sdtLocked"/>
            <w:placeholder>
              <w:docPart w:val="7E148C17BCE64099A1725DC26CB1F26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987776315" w:edGrp="everyone" w:displacedByCustomXml="prev"/>
            <w:tc>
              <w:tcPr>
                <w:tcW w:w="72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9E1024C" w14:textId="455B1E61" w:rsidR="00B57FE5" w:rsidRPr="00694D5B" w:rsidRDefault="002D6AEF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987776315" w:displacedByCustomXml="next"/>
          </w:sdtContent>
        </w:sdt>
      </w:tr>
      <w:tr w:rsidR="00B57FE5" w:rsidRPr="0065623C" w14:paraId="528711CF" w14:textId="77777777" w:rsidTr="009023F8">
        <w:trPr>
          <w:trHeight w:val="173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FEB28E" w14:textId="77777777" w:rsidR="00B57FE5" w:rsidRDefault="00B57FE5" w:rsidP="00B57FE5">
            <w:pPr>
              <w:pStyle w:val="Style2"/>
            </w:pPr>
          </w:p>
        </w:tc>
        <w:tc>
          <w:tcPr>
            <w:tcW w:w="72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AE3DD6" w14:textId="54F70485" w:rsidR="00B57FE5" w:rsidRPr="00B57FE5" w:rsidRDefault="00B57FE5" w:rsidP="00B57FE5">
            <w:pPr>
              <w:pStyle w:val="Style2"/>
            </w:pPr>
            <w:r>
              <w:t>E.g., helium atmosphere, humidity, temperature, or pressure requirements</w:t>
            </w:r>
            <w:r w:rsidR="00330CE6">
              <w:t>.</w:t>
            </w:r>
          </w:p>
        </w:tc>
      </w:tr>
      <w:tr w:rsidR="00B57FE5" w:rsidRPr="0065623C" w14:paraId="1CCCE9F8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1CAD151" w14:textId="77777777" w:rsidR="00B57FE5" w:rsidRDefault="00B57FE5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BF5A06" w14:textId="77777777" w:rsidTr="009023F8">
        <w:trPr>
          <w:trHeight w:hRule="exact" w:val="245"/>
        </w:trPr>
        <w:tc>
          <w:tcPr>
            <w:tcW w:w="45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2C98047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 you plan on bringing equipment to LCLS?</w:t>
            </w:r>
          </w:p>
        </w:tc>
        <w:permStart w:id="1396976824" w:edGrp="everyone"/>
        <w:tc>
          <w:tcPr>
            <w:tcW w:w="62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8D48F" w14:textId="1E224513" w:rsidR="007F0164" w:rsidRDefault="003B5695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31457480"/>
                <w:lock w:val="sdtLocked"/>
                <w:placeholder>
                  <w:docPart w:val="23969CE09CE743378FAA6418B6866153"/>
                </w:placeholder>
                <w:dropDownList>
                  <w:listItem w:displayText="Select..." w:value="Select..."/>
                  <w:listItem w:displayText="Yes (specify below)" w:value="Yes (specify below)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6203C7" w:rsidRPr="00FC7072">
                  <w:rPr>
                    <w:rStyle w:val="Style1Char"/>
                  </w:rPr>
                  <w:t>Select...</w:t>
                </w:r>
              </w:sdtContent>
            </w:sdt>
            <w:permEnd w:id="1396976824"/>
          </w:p>
        </w:tc>
      </w:tr>
      <w:tr w:rsidR="007F0164" w:rsidRPr="0065623C" w14:paraId="37107D53" w14:textId="77777777" w:rsidTr="009023F8">
        <w:trPr>
          <w:trHeight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3B5F8A4" w14:textId="77777777" w:rsidR="007F0164" w:rsidRPr="007F0164" w:rsidRDefault="007F0164" w:rsidP="004271CD">
            <w:pPr>
              <w:rPr>
                <w:b/>
                <w:bCs/>
                <w:sz w:val="8"/>
                <w:szCs w:val="8"/>
              </w:rPr>
            </w:pPr>
          </w:p>
        </w:tc>
      </w:tr>
      <w:tr w:rsidR="003854E1" w:rsidRPr="0065623C" w14:paraId="4837D32B" w14:textId="77777777" w:rsidTr="00636BBE">
        <w:trPr>
          <w:trHeight w:hRule="exact" w:val="245"/>
        </w:trPr>
        <w:tc>
          <w:tcPr>
            <w:tcW w:w="31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B98FC5B" w14:textId="77777777" w:rsidR="003854E1" w:rsidRPr="007F0164" w:rsidRDefault="003854E1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f so, describe the equipment:</w:t>
            </w:r>
          </w:p>
        </w:tc>
        <w:sdt>
          <w:sdtPr>
            <w:rPr>
              <w:rStyle w:val="Style1Char"/>
            </w:rPr>
            <w:id w:val="-1463115570"/>
            <w:lock w:val="sdtLocked"/>
            <w:placeholder>
              <w:docPart w:val="5CADD48C858E4961BE172153959F95CC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2032417067" w:edGrp="everyone" w:displacedByCustomXml="prev"/>
            <w:tc>
              <w:tcPr>
                <w:tcW w:w="765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9846C33" w14:textId="78A1461B" w:rsidR="003854E1" w:rsidRDefault="003854E1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</w:t>
                </w:r>
              </w:p>
            </w:tc>
            <w:permEnd w:id="2032417067" w:displacedByCustomXml="next"/>
          </w:sdtContent>
        </w:sdt>
      </w:tr>
      <w:tr w:rsidR="007F0164" w:rsidRPr="0065623C" w14:paraId="558C1101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14954F12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D6FC997" w14:textId="2BE29161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quired </w:t>
            </w:r>
            <w:r w:rsidR="001D04E8">
              <w:rPr>
                <w:b/>
                <w:bCs/>
                <w:sz w:val="20"/>
                <w:szCs w:val="20"/>
              </w:rPr>
              <w:t>number</w:t>
            </w:r>
            <w:r>
              <w:rPr>
                <w:b/>
                <w:bCs/>
                <w:sz w:val="20"/>
                <w:szCs w:val="20"/>
              </w:rPr>
              <w:t xml:space="preserve"> of beam time shifts</w:t>
            </w:r>
          </w:p>
        </w:tc>
      </w:tr>
      <w:tr w:rsidR="006203C7" w:rsidRPr="0065623C" w14:paraId="1FAA41FE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CD62DDC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3FD36C56" w14:textId="77777777" w:rsidTr="009023F8">
        <w:trPr>
          <w:trHeight w:hRule="exact" w:val="504"/>
        </w:trPr>
        <w:sdt>
          <w:sdtPr>
            <w:rPr>
              <w:rStyle w:val="Style1Char"/>
            </w:rPr>
            <w:id w:val="231125787"/>
            <w:lock w:val="sdtLocked"/>
            <w:placeholder>
              <w:docPart w:val="0C64422C6E474E078FB53F3112CBA5FB"/>
            </w:placeholder>
            <w:showingPlcHdr/>
          </w:sdtPr>
          <w:sdtEndPr>
            <w:rPr>
              <w:rStyle w:val="Style1Char"/>
            </w:rPr>
          </w:sdtEndPr>
          <w:sdtContent>
            <w:permStart w:id="449985543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86D2FE6" w14:textId="0DB4785E" w:rsidR="00AD1D14" w:rsidRDefault="006118E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       </w:t>
                </w:r>
                <w:r w:rsidR="003E3FF0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</w:t>
                </w:r>
                <w:r w:rsidR="0090453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</w:t>
                </w:r>
                <w:r w:rsidR="003E3FF0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</w:t>
                </w:r>
              </w:p>
            </w:tc>
            <w:permEnd w:id="449985543" w:displacedByCustomXml="next"/>
          </w:sdtContent>
        </w:sdt>
      </w:tr>
      <w:tr w:rsidR="00AD1D14" w:rsidRPr="0065623C" w14:paraId="01D94A75" w14:textId="77777777" w:rsidTr="009023F8"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B114D90" w14:textId="092B2932" w:rsidR="00AD1D14" w:rsidRDefault="00AD1D14" w:rsidP="00AD1D14">
            <w:pPr>
              <w:pStyle w:val="Style2"/>
            </w:pPr>
            <w:r>
              <w:t xml:space="preserve">1 </w:t>
            </w:r>
            <w:r w:rsidR="006118EA">
              <w:t>shift = 12 hours of beam time</w:t>
            </w:r>
          </w:p>
        </w:tc>
      </w:tr>
      <w:tr w:rsidR="00AD1D14" w:rsidRPr="0065623C" w14:paraId="1689CF62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B0694DE" w14:textId="77777777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6203C7" w:rsidRPr="0065623C" w14:paraId="470A8844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3C35117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9023F8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EndPr>
            <w:rPr>
              <w:rStyle w:val="Style1Char"/>
            </w:rPr>
          </w:sdtEndPr>
          <w:sdtContent>
            <w:permStart w:id="691302728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B2BD121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</w:t>
                </w:r>
                <w:r w:rsidR="009967CC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</w:t>
                </w:r>
                <w:r w:rsidR="009967CC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    </w:t>
                </w:r>
                <w:r w:rsidR="009967CC">
                  <w:rPr>
                    <w:rStyle w:val="Style1Char"/>
                  </w:rPr>
                  <w:t xml:space="preserve">    </w:t>
                </w:r>
              </w:p>
            </w:tc>
            <w:permEnd w:id="691302728" w:displacedByCustomXml="next"/>
          </w:sdtContent>
        </w:sdt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1F6B8" w14:textId="77777777" w:rsidR="00720523" w:rsidRDefault="00720523" w:rsidP="00027DF7">
      <w:pPr>
        <w:spacing w:after="0" w:line="240" w:lineRule="auto"/>
      </w:pPr>
      <w:r>
        <w:separator/>
      </w:r>
    </w:p>
  </w:endnote>
  <w:endnote w:type="continuationSeparator" w:id="0">
    <w:p w14:paraId="47BF341E" w14:textId="77777777" w:rsidR="00720523" w:rsidRDefault="00720523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71C32E90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232157477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7D3C10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232157477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5B9CE51B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60567913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7D3C10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560567913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2325F9F2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85393075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7D3C10">
            <w:rPr>
              <w:rStyle w:val="Style1Char"/>
              <w:noProof/>
            </w:rPr>
            <w:t>December 13, 2023</w:t>
          </w:r>
          <w:r w:rsidR="00392EB8" w:rsidRPr="00392EB8">
            <w:rPr>
              <w:rStyle w:val="Style1Char"/>
            </w:rPr>
            <w:fldChar w:fldCharType="end"/>
          </w:r>
          <w:permEnd w:id="1585393075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DE3E4" w14:textId="77777777" w:rsidR="00720523" w:rsidRDefault="00720523" w:rsidP="00027DF7">
      <w:pPr>
        <w:spacing w:after="0" w:line="240" w:lineRule="auto"/>
      </w:pPr>
      <w:r>
        <w:separator/>
      </w:r>
    </w:p>
  </w:footnote>
  <w:footnote w:type="continuationSeparator" w:id="0">
    <w:p w14:paraId="0505FC96" w14:textId="77777777" w:rsidR="00720523" w:rsidRDefault="00720523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7Q/RKL1QWYAxiCKNLS+QPz7nLDYXnVQiNLJavFYCJUnO++YsvQiZvdaJtlBK/7wwz1XUyoRfl89jg2DnWOr7cg==" w:salt="dfVTRNWcoLTKRClVxFPtcQ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NKoFADyW/n0tAAAA"/>
  </w:docVars>
  <w:rsids>
    <w:rsidRoot w:val="00191EA0"/>
    <w:rsid w:val="000074C9"/>
    <w:rsid w:val="00012F7C"/>
    <w:rsid w:val="00013F70"/>
    <w:rsid w:val="000147FE"/>
    <w:rsid w:val="000167C1"/>
    <w:rsid w:val="00026B68"/>
    <w:rsid w:val="00027DF7"/>
    <w:rsid w:val="000348CC"/>
    <w:rsid w:val="00035B02"/>
    <w:rsid w:val="00036238"/>
    <w:rsid w:val="00072A54"/>
    <w:rsid w:val="00076584"/>
    <w:rsid w:val="00081F3D"/>
    <w:rsid w:val="00097875"/>
    <w:rsid w:val="000A702C"/>
    <w:rsid w:val="000C6849"/>
    <w:rsid w:val="000D46D4"/>
    <w:rsid w:val="000F19E6"/>
    <w:rsid w:val="000F772B"/>
    <w:rsid w:val="001009FA"/>
    <w:rsid w:val="00100E17"/>
    <w:rsid w:val="001070CD"/>
    <w:rsid w:val="0011056B"/>
    <w:rsid w:val="001325E4"/>
    <w:rsid w:val="00144B62"/>
    <w:rsid w:val="00146D78"/>
    <w:rsid w:val="00155B54"/>
    <w:rsid w:val="00160E39"/>
    <w:rsid w:val="00191EA0"/>
    <w:rsid w:val="00194DA2"/>
    <w:rsid w:val="0019601F"/>
    <w:rsid w:val="001966FF"/>
    <w:rsid w:val="001A25A6"/>
    <w:rsid w:val="001A7E54"/>
    <w:rsid w:val="001B3911"/>
    <w:rsid w:val="001D04E8"/>
    <w:rsid w:val="001D1878"/>
    <w:rsid w:val="001D6C35"/>
    <w:rsid w:val="001E4089"/>
    <w:rsid w:val="001F5523"/>
    <w:rsid w:val="00207D40"/>
    <w:rsid w:val="002228F7"/>
    <w:rsid w:val="00222F12"/>
    <w:rsid w:val="00252844"/>
    <w:rsid w:val="002710BE"/>
    <w:rsid w:val="00291F9B"/>
    <w:rsid w:val="00292212"/>
    <w:rsid w:val="00294E22"/>
    <w:rsid w:val="00295FA1"/>
    <w:rsid w:val="002A72CA"/>
    <w:rsid w:val="002A79B9"/>
    <w:rsid w:val="002C7928"/>
    <w:rsid w:val="002D6AEF"/>
    <w:rsid w:val="002D773A"/>
    <w:rsid w:val="002E44D2"/>
    <w:rsid w:val="002E474D"/>
    <w:rsid w:val="00302285"/>
    <w:rsid w:val="003136F9"/>
    <w:rsid w:val="00325825"/>
    <w:rsid w:val="00330CE6"/>
    <w:rsid w:val="00343D4D"/>
    <w:rsid w:val="003512E4"/>
    <w:rsid w:val="00361057"/>
    <w:rsid w:val="003704B7"/>
    <w:rsid w:val="00383334"/>
    <w:rsid w:val="0038466D"/>
    <w:rsid w:val="003854E1"/>
    <w:rsid w:val="00390CE0"/>
    <w:rsid w:val="00392EB8"/>
    <w:rsid w:val="003951F3"/>
    <w:rsid w:val="003A59A9"/>
    <w:rsid w:val="003B609D"/>
    <w:rsid w:val="003B69F5"/>
    <w:rsid w:val="003B7EA5"/>
    <w:rsid w:val="003C4A96"/>
    <w:rsid w:val="003D0287"/>
    <w:rsid w:val="003D7E29"/>
    <w:rsid w:val="003E2182"/>
    <w:rsid w:val="003E3FF0"/>
    <w:rsid w:val="003F74FE"/>
    <w:rsid w:val="003F7B2B"/>
    <w:rsid w:val="00410E34"/>
    <w:rsid w:val="004179CF"/>
    <w:rsid w:val="00437791"/>
    <w:rsid w:val="004644CD"/>
    <w:rsid w:val="004712F4"/>
    <w:rsid w:val="00483D1C"/>
    <w:rsid w:val="00485C4F"/>
    <w:rsid w:val="0049028F"/>
    <w:rsid w:val="00492D94"/>
    <w:rsid w:val="004C15E2"/>
    <w:rsid w:val="004C4E9E"/>
    <w:rsid w:val="004D4142"/>
    <w:rsid w:val="004D5B05"/>
    <w:rsid w:val="004E2B2A"/>
    <w:rsid w:val="004E3618"/>
    <w:rsid w:val="004E5509"/>
    <w:rsid w:val="004F116B"/>
    <w:rsid w:val="00504D91"/>
    <w:rsid w:val="005310DA"/>
    <w:rsid w:val="00533269"/>
    <w:rsid w:val="00537540"/>
    <w:rsid w:val="00556D88"/>
    <w:rsid w:val="005620BB"/>
    <w:rsid w:val="00563068"/>
    <w:rsid w:val="00573D9F"/>
    <w:rsid w:val="0058274B"/>
    <w:rsid w:val="00585CC6"/>
    <w:rsid w:val="005A0313"/>
    <w:rsid w:val="005A646B"/>
    <w:rsid w:val="005A6A94"/>
    <w:rsid w:val="005B4382"/>
    <w:rsid w:val="005B48BB"/>
    <w:rsid w:val="005C1841"/>
    <w:rsid w:val="005D2F15"/>
    <w:rsid w:val="005E0265"/>
    <w:rsid w:val="005F0B26"/>
    <w:rsid w:val="006023F8"/>
    <w:rsid w:val="006053C2"/>
    <w:rsid w:val="006118EA"/>
    <w:rsid w:val="006203C7"/>
    <w:rsid w:val="00621FD3"/>
    <w:rsid w:val="00623CF0"/>
    <w:rsid w:val="00630F3B"/>
    <w:rsid w:val="006333CE"/>
    <w:rsid w:val="00636BBE"/>
    <w:rsid w:val="006444FB"/>
    <w:rsid w:val="00652A56"/>
    <w:rsid w:val="0065623C"/>
    <w:rsid w:val="00671AFB"/>
    <w:rsid w:val="00675E2F"/>
    <w:rsid w:val="00676594"/>
    <w:rsid w:val="00677EEE"/>
    <w:rsid w:val="00683679"/>
    <w:rsid w:val="00683A8C"/>
    <w:rsid w:val="00683BE4"/>
    <w:rsid w:val="006867D5"/>
    <w:rsid w:val="00694D5B"/>
    <w:rsid w:val="006A7072"/>
    <w:rsid w:val="006A7CC6"/>
    <w:rsid w:val="006D4D0B"/>
    <w:rsid w:val="006D694B"/>
    <w:rsid w:val="006E5431"/>
    <w:rsid w:val="006E5E78"/>
    <w:rsid w:val="006F0C3F"/>
    <w:rsid w:val="006F3F40"/>
    <w:rsid w:val="00703468"/>
    <w:rsid w:val="00712BD3"/>
    <w:rsid w:val="00712C0E"/>
    <w:rsid w:val="00720523"/>
    <w:rsid w:val="007324F5"/>
    <w:rsid w:val="00736392"/>
    <w:rsid w:val="007536F6"/>
    <w:rsid w:val="00770E42"/>
    <w:rsid w:val="00793184"/>
    <w:rsid w:val="007B40E5"/>
    <w:rsid w:val="007C0968"/>
    <w:rsid w:val="007C1D68"/>
    <w:rsid w:val="007C2AE0"/>
    <w:rsid w:val="007C76CB"/>
    <w:rsid w:val="007D3C10"/>
    <w:rsid w:val="007E14B4"/>
    <w:rsid w:val="007E274B"/>
    <w:rsid w:val="007E524B"/>
    <w:rsid w:val="007F0164"/>
    <w:rsid w:val="008001C0"/>
    <w:rsid w:val="008063FA"/>
    <w:rsid w:val="00827754"/>
    <w:rsid w:val="00832879"/>
    <w:rsid w:val="00841F9E"/>
    <w:rsid w:val="00851C5D"/>
    <w:rsid w:val="00875E12"/>
    <w:rsid w:val="0089742A"/>
    <w:rsid w:val="008B3755"/>
    <w:rsid w:val="008B4499"/>
    <w:rsid w:val="008D54D6"/>
    <w:rsid w:val="008D7BE5"/>
    <w:rsid w:val="008E0FEA"/>
    <w:rsid w:val="008E4073"/>
    <w:rsid w:val="008E60BD"/>
    <w:rsid w:val="008E6ECE"/>
    <w:rsid w:val="009023F8"/>
    <w:rsid w:val="0090453F"/>
    <w:rsid w:val="00906EE8"/>
    <w:rsid w:val="00907392"/>
    <w:rsid w:val="0091180F"/>
    <w:rsid w:val="00912AD7"/>
    <w:rsid w:val="00935C0F"/>
    <w:rsid w:val="00937301"/>
    <w:rsid w:val="00942C3F"/>
    <w:rsid w:val="00947243"/>
    <w:rsid w:val="00957909"/>
    <w:rsid w:val="00965665"/>
    <w:rsid w:val="00967962"/>
    <w:rsid w:val="009738EA"/>
    <w:rsid w:val="00986FD8"/>
    <w:rsid w:val="009967CC"/>
    <w:rsid w:val="009A1E81"/>
    <w:rsid w:val="009A2D46"/>
    <w:rsid w:val="009A3137"/>
    <w:rsid w:val="009A4CC9"/>
    <w:rsid w:val="009C51C4"/>
    <w:rsid w:val="009D2FA8"/>
    <w:rsid w:val="009F213E"/>
    <w:rsid w:val="00A06A9F"/>
    <w:rsid w:val="00A14541"/>
    <w:rsid w:val="00A15338"/>
    <w:rsid w:val="00A170CB"/>
    <w:rsid w:val="00A36900"/>
    <w:rsid w:val="00A41620"/>
    <w:rsid w:val="00A51970"/>
    <w:rsid w:val="00A54BB7"/>
    <w:rsid w:val="00A55DA0"/>
    <w:rsid w:val="00A632BE"/>
    <w:rsid w:val="00A64D18"/>
    <w:rsid w:val="00A70906"/>
    <w:rsid w:val="00A845DB"/>
    <w:rsid w:val="00A862B5"/>
    <w:rsid w:val="00AC439E"/>
    <w:rsid w:val="00AD1D14"/>
    <w:rsid w:val="00AD5003"/>
    <w:rsid w:val="00AD763E"/>
    <w:rsid w:val="00AE1A9E"/>
    <w:rsid w:val="00AE2B78"/>
    <w:rsid w:val="00B04B97"/>
    <w:rsid w:val="00B051BB"/>
    <w:rsid w:val="00B11EB1"/>
    <w:rsid w:val="00B12B3D"/>
    <w:rsid w:val="00B1320C"/>
    <w:rsid w:val="00B2448D"/>
    <w:rsid w:val="00B37D42"/>
    <w:rsid w:val="00B42E58"/>
    <w:rsid w:val="00B56580"/>
    <w:rsid w:val="00B57FE5"/>
    <w:rsid w:val="00B8677F"/>
    <w:rsid w:val="00B974E1"/>
    <w:rsid w:val="00BA0D1A"/>
    <w:rsid w:val="00BB7CC6"/>
    <w:rsid w:val="00BC4511"/>
    <w:rsid w:val="00BE1FDC"/>
    <w:rsid w:val="00BE3BB0"/>
    <w:rsid w:val="00BF4989"/>
    <w:rsid w:val="00C0254A"/>
    <w:rsid w:val="00C0340C"/>
    <w:rsid w:val="00C04E69"/>
    <w:rsid w:val="00C17E78"/>
    <w:rsid w:val="00C202E3"/>
    <w:rsid w:val="00C20307"/>
    <w:rsid w:val="00C6022C"/>
    <w:rsid w:val="00C63EED"/>
    <w:rsid w:val="00C67D87"/>
    <w:rsid w:val="00C9248F"/>
    <w:rsid w:val="00C92D6F"/>
    <w:rsid w:val="00C93EF2"/>
    <w:rsid w:val="00CC3B5A"/>
    <w:rsid w:val="00CC7EDC"/>
    <w:rsid w:val="00CD06E0"/>
    <w:rsid w:val="00CD1D84"/>
    <w:rsid w:val="00D02BA4"/>
    <w:rsid w:val="00D212EB"/>
    <w:rsid w:val="00D27517"/>
    <w:rsid w:val="00D650C3"/>
    <w:rsid w:val="00D714EC"/>
    <w:rsid w:val="00D77C7B"/>
    <w:rsid w:val="00D82DF5"/>
    <w:rsid w:val="00D91F8A"/>
    <w:rsid w:val="00D972FC"/>
    <w:rsid w:val="00DA5291"/>
    <w:rsid w:val="00DA7BC1"/>
    <w:rsid w:val="00DB186F"/>
    <w:rsid w:val="00DC43F2"/>
    <w:rsid w:val="00DD1872"/>
    <w:rsid w:val="00DD6411"/>
    <w:rsid w:val="00DF2917"/>
    <w:rsid w:val="00E03B0A"/>
    <w:rsid w:val="00E175BF"/>
    <w:rsid w:val="00E3101C"/>
    <w:rsid w:val="00E52A09"/>
    <w:rsid w:val="00E7083D"/>
    <w:rsid w:val="00E71C0D"/>
    <w:rsid w:val="00E913F1"/>
    <w:rsid w:val="00E947E0"/>
    <w:rsid w:val="00E96747"/>
    <w:rsid w:val="00E979A0"/>
    <w:rsid w:val="00EA0F6B"/>
    <w:rsid w:val="00EC0B50"/>
    <w:rsid w:val="00EC1644"/>
    <w:rsid w:val="00EC3E15"/>
    <w:rsid w:val="00F02C30"/>
    <w:rsid w:val="00F06B0B"/>
    <w:rsid w:val="00F23117"/>
    <w:rsid w:val="00F320DA"/>
    <w:rsid w:val="00F4472E"/>
    <w:rsid w:val="00F53F53"/>
    <w:rsid w:val="00F5698E"/>
    <w:rsid w:val="00F64E9E"/>
    <w:rsid w:val="00F668C0"/>
    <w:rsid w:val="00F66A03"/>
    <w:rsid w:val="00F7262A"/>
    <w:rsid w:val="00F7623D"/>
    <w:rsid w:val="00F90FE6"/>
    <w:rsid w:val="00F9612E"/>
    <w:rsid w:val="00FA3B6C"/>
    <w:rsid w:val="00FC298B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cls.slac.stanford.edu/proposals/modes-of-access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BE88D272D84215BB436C7B10D4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46C7C-C93F-4306-A43D-6C0D81D2F8B9}"/>
      </w:docPartPr>
      <w:docPartBody>
        <w:p w:rsidR="007F6337" w:rsidRDefault="00761095" w:rsidP="00761095">
          <w:pPr>
            <w:pStyle w:val="40BE88D272D84215BB436C7B10D4E35D"/>
          </w:pPr>
          <w:r w:rsidRPr="00E72B19">
            <w:rPr>
              <w:rStyle w:val="PlaceholderText"/>
            </w:rPr>
            <w:t>Choose an item.</w:t>
          </w:r>
        </w:p>
      </w:docPartBody>
    </w:docPart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2D515F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2D515F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2D515F" w:rsidP="002D515F">
          <w:pPr>
            <w:pStyle w:val="2F7C139EC0FB424F8A800E8F84D250DB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2D515F" w:rsidP="002D515F">
          <w:pPr>
            <w:pStyle w:val="E29D130E986C4728BB3DA916C475A46F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2D515F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2D515F" w:rsidP="002D515F">
          <w:pPr>
            <w:pStyle w:val="70D9750591394CA18802E535DDD607731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2D515F" w:rsidP="002D515F">
          <w:pPr>
            <w:pStyle w:val="4EB7AECB83DF4FEEAA5516E33F4B7FCC1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2D515F" w:rsidP="002D515F">
          <w:pPr>
            <w:pStyle w:val="E40212A70E5A4E3AA0E6B6927414128B1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2D515F" w:rsidP="002D515F">
          <w:pPr>
            <w:pStyle w:val="D2920EE6900A4A0780530CBBB39954691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2D515F" w:rsidP="002D515F">
          <w:pPr>
            <w:pStyle w:val="4DF6F6E190B14B5A8488C0915A662C581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2D515F" w:rsidP="002D515F">
          <w:pPr>
            <w:pStyle w:val="2537BF36B0A24735877ECEF8436E192F1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2D515F" w:rsidP="002D515F">
          <w:pPr>
            <w:pStyle w:val="1383DD662AD84AE1BD909801FA5D9919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2D515F" w:rsidP="002D515F">
          <w:pPr>
            <w:pStyle w:val="20B55F52B94147C2AAA2ADE885C163BA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2D515F" w:rsidP="002D515F">
          <w:pPr>
            <w:pStyle w:val="096F984EDA2049E187A84FE9844B2931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2D515F" w:rsidP="002D515F">
          <w:pPr>
            <w:pStyle w:val="629A22F1D6364906920D7854C50639C8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2D515F" w:rsidP="002D515F">
          <w:pPr>
            <w:pStyle w:val="A57B9C8E82F040FCBED25CC688AB23A3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2D515F" w:rsidP="002D515F">
          <w:pPr>
            <w:pStyle w:val="BD302070CC6D4BD49E5039324C609708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2D515F" w:rsidP="002D515F">
          <w:pPr>
            <w:pStyle w:val="A4CCB0FB79924901868B841FDDC4FF301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2D515F" w:rsidP="002D515F">
          <w:pPr>
            <w:pStyle w:val="9E459276E92546AF90F62D263AB3B06F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2D515F" w:rsidP="002D515F">
          <w:pPr>
            <w:pStyle w:val="CBD7789CD8AD4FC896B54CC3F0D30AF1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2D515F" w:rsidP="002D515F">
          <w:pPr>
            <w:pStyle w:val="7ECAC1636B574447B38157D04B981F6F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2D515F" w:rsidP="002D515F">
          <w:pPr>
            <w:pStyle w:val="AB9A44CD07D04C5384D75847A4AAE38B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2D515F" w:rsidP="002D515F">
          <w:pPr>
            <w:pStyle w:val="A0EC02F71B964D8891F98FB3388E0E45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2D515F" w:rsidP="002D515F">
          <w:pPr>
            <w:pStyle w:val="081016169E3B463992B9F3FA93EEF5D6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2D515F" w:rsidP="002D515F">
          <w:pPr>
            <w:pStyle w:val="F8B7EE3255EC46F7811048B6729E305D13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2D515F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2D515F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2D515F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C2AC5FABFE904714BED174B38FC38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030E9-99A8-4568-8204-74299F952280}"/>
      </w:docPartPr>
      <w:docPartBody>
        <w:p w:rsidR="00954B7D" w:rsidRDefault="00C85D31"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F5F764CD72A449A0907ACCC4F5B5B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E66F2-D1DC-4CA8-BD2B-EA85C9E69E75}"/>
      </w:docPartPr>
      <w:docPartBody>
        <w:p w:rsidR="00954B7D" w:rsidRDefault="002D515F" w:rsidP="002D515F">
          <w:pPr>
            <w:pStyle w:val="F5F764CD72A449A0907ACCC4F5B5B45113"/>
          </w:pPr>
          <w:r>
            <w:rPr>
              <w:rStyle w:val="Style1Char"/>
            </w:rPr>
            <w:t xml:space="preserve">                                                                                                                    </w:t>
          </w:r>
        </w:p>
      </w:docPartBody>
    </w:docPart>
    <w:docPart>
      <w:docPartPr>
        <w:name w:val="7E148C17BCE64099A1725DC26CB1F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9973-76AB-4A89-BECE-5983344038D7}"/>
      </w:docPartPr>
      <w:docPartBody>
        <w:p w:rsidR="00954B7D" w:rsidRDefault="002D515F" w:rsidP="002D515F">
          <w:pPr>
            <w:pStyle w:val="7E148C17BCE64099A1725DC26CB1F26313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2D515F" w:rsidP="002D515F">
          <w:pPr>
            <w:pStyle w:val="F64D668195534DF4BAF9D499D7B31CAB13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E71D069B15A947C496D5C6F309EC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1097-BA83-4449-B764-7516A6F4ED3F}"/>
      </w:docPartPr>
      <w:docPartBody>
        <w:p w:rsidR="005E26FD" w:rsidRDefault="002D515F" w:rsidP="002D515F">
          <w:pPr>
            <w:pStyle w:val="E71D069B15A947C496D5C6F309EC75E013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5F0CEF7DC9DA495BB923415A90E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FF18-DA57-4F31-9EE5-92FCFF2B6BF8}"/>
      </w:docPartPr>
      <w:docPartBody>
        <w:p w:rsidR="005E26FD" w:rsidRDefault="002D515F" w:rsidP="00954B7D">
          <w:pPr>
            <w:pStyle w:val="5F0CEF7DC9DA495BB923415A90EB3738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276DD6394FD49478C17DD07AB61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541E4-FF3F-468C-8089-04B42CA8C1BA}"/>
      </w:docPartPr>
      <w:docPartBody>
        <w:p w:rsidR="005E26FD" w:rsidRDefault="002D515F" w:rsidP="002D515F">
          <w:pPr>
            <w:pStyle w:val="E276DD6394FD49478C17DD07AB6157A213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A013CC3B19FF4F4482F297F87062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5A82-9C58-441F-B039-A2FDCD0FEEAC}"/>
      </w:docPartPr>
      <w:docPartBody>
        <w:p w:rsidR="005E26FD" w:rsidRDefault="002D515F" w:rsidP="002D515F">
          <w:pPr>
            <w:pStyle w:val="A013CC3B19FF4F4482F297F870626B4413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FF7C5BE8BFA8443E8E0D9E2761E73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427B7-278E-42F3-B0AE-3B7A0F06E11B}"/>
      </w:docPartPr>
      <w:docPartBody>
        <w:p w:rsidR="00134AED" w:rsidRDefault="002D515F" w:rsidP="002D515F">
          <w:pPr>
            <w:pStyle w:val="FF7C5BE8BFA8443E8E0D9E2761E73E7913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51E3E372E6C14636BD9E6F7D2D8D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D58B2-B67A-40DD-BE2D-3ED8B1C88658}"/>
      </w:docPartPr>
      <w:docPartBody>
        <w:p w:rsidR="00134AED" w:rsidRDefault="002D515F" w:rsidP="002D515F">
          <w:pPr>
            <w:pStyle w:val="51E3E372E6C14636BD9E6F7D2D8D643613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5BC5FE2B0FC4396895785F5F122E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A1A70-A7FA-4DA3-8FA8-ED5B290F46C9}"/>
      </w:docPartPr>
      <w:docPartBody>
        <w:p w:rsidR="00134AED" w:rsidRDefault="005E26FD" w:rsidP="005E26FD">
          <w:pPr>
            <w:pStyle w:val="25BC5FE2B0FC4396895785F5F122E70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C36D994FA124457B74E5160FF70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79ADC-A401-4F73-87CE-6CB3FEEED34A}"/>
      </w:docPartPr>
      <w:docPartBody>
        <w:p w:rsidR="00134AED" w:rsidRDefault="002D515F" w:rsidP="002D515F">
          <w:pPr>
            <w:pStyle w:val="AC36D994FA124457B74E5160FF70105813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65134D708854427693BB4C58AC9D5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B7EE9-6DDD-47BE-9A42-EAAC73E52A10}"/>
      </w:docPartPr>
      <w:docPartBody>
        <w:p w:rsidR="00134AED" w:rsidRDefault="002D515F" w:rsidP="002D515F">
          <w:pPr>
            <w:pStyle w:val="65134D708854427693BB4C58AC9D5A5113"/>
          </w:pPr>
          <w:r>
            <w:rPr>
              <w:rStyle w:val="Style1Char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E1C811FD45AB4F17B18AA7011C8D4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EAA40-5A45-4620-BF83-4B511E4C3C21}"/>
      </w:docPartPr>
      <w:docPartBody>
        <w:p w:rsidR="00134AED" w:rsidRDefault="005E26FD" w:rsidP="005E26FD">
          <w:pPr>
            <w:pStyle w:val="E1C811FD45AB4F17B18AA7011C8D4F3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0C64422C6E474E078FB53F3112CBA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9CFA2-E01D-4B1A-90FB-884F07C3DD09}"/>
      </w:docPartPr>
      <w:docPartBody>
        <w:p w:rsidR="00134AED" w:rsidRDefault="002D515F" w:rsidP="002D515F">
          <w:pPr>
            <w:pStyle w:val="0C64422C6E474E078FB53F3112CBA5FB13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49682A97599E426A94B25AEE2125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31155-516C-4521-A311-6C3CBD08DE5A}"/>
      </w:docPartPr>
      <w:docPartBody>
        <w:p w:rsidR="00134AED" w:rsidRDefault="005E26FD" w:rsidP="005E26FD">
          <w:pPr>
            <w:pStyle w:val="49682A97599E426A94B25AEE212564EE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23969CE09CE743378FAA6418B6866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9CA14-C78D-481D-BFF0-453DA07CD31E}"/>
      </w:docPartPr>
      <w:docPartBody>
        <w:p w:rsidR="00134AED" w:rsidRDefault="005E26FD" w:rsidP="005E26FD">
          <w:pPr>
            <w:pStyle w:val="23969CE09CE743378FAA6418B6866153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CADD48C858E4961BE172153959F9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0E87D-B2E7-4948-AAF2-CAAEADD9813E}"/>
      </w:docPartPr>
      <w:docPartBody>
        <w:p w:rsidR="00134AED" w:rsidRDefault="002D515F" w:rsidP="002D515F">
          <w:pPr>
            <w:pStyle w:val="5CADD48C858E4961BE172153959F95CC14"/>
          </w:pP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</w:t>
          </w: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     </w:t>
          </w:r>
        </w:p>
      </w:docPartBody>
    </w:docPart>
    <w:docPart>
      <w:docPartPr>
        <w:name w:val="A0A3421D661E486CA18D0E6FFD3C3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14CF-9976-428C-B9DF-BECAA881325E}"/>
      </w:docPartPr>
      <w:docPartBody>
        <w:p w:rsidR="002D515F" w:rsidRDefault="002D515F" w:rsidP="002D515F">
          <w:pPr>
            <w:pStyle w:val="A0A3421D661E486CA18D0E6FFD3C30E81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594AF2F453154DC9A16D51D658F60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38366-8731-468E-B2CC-C7561062804F}"/>
      </w:docPartPr>
      <w:docPartBody>
        <w:p w:rsidR="002D515F" w:rsidRDefault="002D515F" w:rsidP="002D515F">
          <w:pPr>
            <w:pStyle w:val="594AF2F453154DC9A16D51D658F60FD41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E907B22236849FCB9AD406D51C94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461FD-D065-46A7-9000-B62F062BE38B}"/>
      </w:docPartPr>
      <w:docPartBody>
        <w:p w:rsidR="002D515F" w:rsidRDefault="002D515F" w:rsidP="002D515F">
          <w:pPr>
            <w:pStyle w:val="2E907B22236849FCB9AD406D51C942DB14"/>
          </w:pPr>
          <w:r>
            <w:rPr>
              <w:rStyle w:val="Style1Char"/>
            </w:rPr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134AED"/>
    <w:rsid w:val="002D515F"/>
    <w:rsid w:val="00340DFB"/>
    <w:rsid w:val="005E26FD"/>
    <w:rsid w:val="00761095"/>
    <w:rsid w:val="007F6337"/>
    <w:rsid w:val="00906479"/>
    <w:rsid w:val="00954B7D"/>
    <w:rsid w:val="00A421DF"/>
    <w:rsid w:val="00A5324F"/>
    <w:rsid w:val="00C85D31"/>
    <w:rsid w:val="00D5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515F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2D515F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2D515F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5F0CEF7DC9DA495BB923415A90EB3738">
    <w:name w:val="5F0CEF7DC9DA495BB923415A90EB3738"/>
    <w:rsid w:val="00954B7D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25BC5FE2B0FC4396895785F5F122E706">
    <w:name w:val="25BC5FE2B0FC4396895785F5F122E706"/>
    <w:rsid w:val="005E26FD"/>
  </w:style>
  <w:style w:type="paragraph" w:customStyle="1" w:styleId="E1C811FD45AB4F17B18AA7011C8D4F32">
    <w:name w:val="E1C811FD45AB4F17B18AA7011C8D4F32"/>
    <w:rsid w:val="005E26FD"/>
  </w:style>
  <w:style w:type="paragraph" w:customStyle="1" w:styleId="49682A97599E426A94B25AEE212564EE">
    <w:name w:val="49682A97599E426A94B25AEE212564EE"/>
    <w:rsid w:val="005E26FD"/>
  </w:style>
  <w:style w:type="paragraph" w:customStyle="1" w:styleId="23969CE09CE743378FAA6418B6866153">
    <w:name w:val="23969CE09CE743378FAA6418B6866153"/>
    <w:rsid w:val="005E26FD"/>
  </w:style>
  <w:style w:type="paragraph" w:customStyle="1" w:styleId="E71D069B15A947C496D5C6F309EC75E013">
    <w:name w:val="E71D069B15A947C496D5C6F309EC75E013"/>
    <w:rsid w:val="002D515F"/>
    <w:rPr>
      <w:rFonts w:ascii="Helvetica" w:eastAsiaTheme="minorHAnsi" w:hAnsi="Helvetica"/>
      <w:sz w:val="18"/>
    </w:rPr>
  </w:style>
  <w:style w:type="paragraph" w:customStyle="1" w:styleId="A013CC3B19FF4F4482F297F870626B4413">
    <w:name w:val="A013CC3B19FF4F4482F297F870626B4413"/>
    <w:rsid w:val="002D515F"/>
    <w:rPr>
      <w:rFonts w:ascii="Helvetica" w:eastAsiaTheme="minorHAnsi" w:hAnsi="Helvetica"/>
      <w:sz w:val="18"/>
    </w:rPr>
  </w:style>
  <w:style w:type="paragraph" w:customStyle="1" w:styleId="E276DD6394FD49478C17DD07AB6157A213">
    <w:name w:val="E276DD6394FD49478C17DD07AB6157A213"/>
    <w:rsid w:val="002D515F"/>
    <w:rPr>
      <w:rFonts w:ascii="Helvetica" w:eastAsiaTheme="minorHAnsi" w:hAnsi="Helvetica"/>
      <w:sz w:val="18"/>
    </w:rPr>
  </w:style>
  <w:style w:type="paragraph" w:customStyle="1" w:styleId="2F7C139EC0FB424F8A800E8F84D250DB13">
    <w:name w:val="2F7C139EC0FB424F8A800E8F84D250DB13"/>
    <w:rsid w:val="002D515F"/>
    <w:rPr>
      <w:rFonts w:ascii="Helvetica" w:eastAsiaTheme="minorHAnsi" w:hAnsi="Helvetica"/>
      <w:sz w:val="18"/>
    </w:rPr>
  </w:style>
  <w:style w:type="paragraph" w:customStyle="1" w:styleId="E29D130E986C4728BB3DA916C475A46F13">
    <w:name w:val="E29D130E986C4728BB3DA916C475A46F13"/>
    <w:rsid w:val="002D515F"/>
    <w:rPr>
      <w:rFonts w:ascii="Helvetica" w:eastAsiaTheme="minorHAnsi" w:hAnsi="Helvetica"/>
      <w:sz w:val="18"/>
    </w:rPr>
  </w:style>
  <w:style w:type="paragraph" w:customStyle="1" w:styleId="1383DD662AD84AE1BD909801FA5D991913">
    <w:name w:val="1383DD662AD84AE1BD909801FA5D991913"/>
    <w:rsid w:val="002D515F"/>
    <w:rPr>
      <w:rFonts w:ascii="Helvetica" w:eastAsiaTheme="minorHAnsi" w:hAnsi="Helvetica"/>
      <w:sz w:val="18"/>
    </w:rPr>
  </w:style>
  <w:style w:type="paragraph" w:customStyle="1" w:styleId="9E459276E92546AF90F62D263AB3B06F13">
    <w:name w:val="9E459276E92546AF90F62D263AB3B06F13"/>
    <w:rsid w:val="002D515F"/>
    <w:rPr>
      <w:rFonts w:ascii="Helvetica" w:eastAsiaTheme="minorHAnsi" w:hAnsi="Helvetica"/>
      <w:sz w:val="18"/>
    </w:rPr>
  </w:style>
  <w:style w:type="paragraph" w:customStyle="1" w:styleId="70D9750591394CA18802E535DDD6077313">
    <w:name w:val="70D9750591394CA18802E535DDD6077313"/>
    <w:rsid w:val="002D515F"/>
    <w:rPr>
      <w:rFonts w:ascii="Helvetica" w:eastAsiaTheme="minorHAnsi" w:hAnsi="Helvetica"/>
      <w:sz w:val="18"/>
    </w:rPr>
  </w:style>
  <w:style w:type="paragraph" w:customStyle="1" w:styleId="20B55F52B94147C2AAA2ADE885C163BA13">
    <w:name w:val="20B55F52B94147C2AAA2ADE885C163BA13"/>
    <w:rsid w:val="002D515F"/>
    <w:rPr>
      <w:rFonts w:ascii="Helvetica" w:eastAsiaTheme="minorHAnsi" w:hAnsi="Helvetica"/>
      <w:sz w:val="18"/>
    </w:rPr>
  </w:style>
  <w:style w:type="paragraph" w:customStyle="1" w:styleId="CBD7789CD8AD4FC896B54CC3F0D30AF113">
    <w:name w:val="CBD7789CD8AD4FC896B54CC3F0D30AF113"/>
    <w:rsid w:val="002D515F"/>
    <w:rPr>
      <w:rFonts w:ascii="Helvetica" w:eastAsiaTheme="minorHAnsi" w:hAnsi="Helvetica"/>
      <w:sz w:val="18"/>
    </w:rPr>
  </w:style>
  <w:style w:type="paragraph" w:customStyle="1" w:styleId="4EB7AECB83DF4FEEAA5516E33F4B7FCC13">
    <w:name w:val="4EB7AECB83DF4FEEAA5516E33F4B7FCC13"/>
    <w:rsid w:val="002D515F"/>
    <w:rPr>
      <w:rFonts w:ascii="Helvetica" w:eastAsiaTheme="minorHAnsi" w:hAnsi="Helvetica"/>
      <w:sz w:val="18"/>
    </w:rPr>
  </w:style>
  <w:style w:type="paragraph" w:customStyle="1" w:styleId="096F984EDA2049E187A84FE9844B293113">
    <w:name w:val="096F984EDA2049E187A84FE9844B293113"/>
    <w:rsid w:val="002D515F"/>
    <w:rPr>
      <w:rFonts w:ascii="Helvetica" w:eastAsiaTheme="minorHAnsi" w:hAnsi="Helvetica"/>
      <w:sz w:val="18"/>
    </w:rPr>
  </w:style>
  <w:style w:type="paragraph" w:customStyle="1" w:styleId="7ECAC1636B574447B38157D04B981F6F13">
    <w:name w:val="7ECAC1636B574447B38157D04B981F6F13"/>
    <w:rsid w:val="002D515F"/>
    <w:rPr>
      <w:rFonts w:ascii="Helvetica" w:eastAsiaTheme="minorHAnsi" w:hAnsi="Helvetica"/>
      <w:sz w:val="18"/>
    </w:rPr>
  </w:style>
  <w:style w:type="paragraph" w:customStyle="1" w:styleId="E40212A70E5A4E3AA0E6B6927414128B13">
    <w:name w:val="E40212A70E5A4E3AA0E6B6927414128B13"/>
    <w:rsid w:val="002D515F"/>
    <w:rPr>
      <w:rFonts w:ascii="Helvetica" w:eastAsiaTheme="minorHAnsi" w:hAnsi="Helvetica"/>
      <w:sz w:val="18"/>
    </w:rPr>
  </w:style>
  <w:style w:type="paragraph" w:customStyle="1" w:styleId="629A22F1D6364906920D7854C50639C813">
    <w:name w:val="629A22F1D6364906920D7854C50639C813"/>
    <w:rsid w:val="002D515F"/>
    <w:rPr>
      <w:rFonts w:ascii="Helvetica" w:eastAsiaTheme="minorHAnsi" w:hAnsi="Helvetica"/>
      <w:sz w:val="18"/>
    </w:rPr>
  </w:style>
  <w:style w:type="paragraph" w:customStyle="1" w:styleId="AB9A44CD07D04C5384D75847A4AAE38B13">
    <w:name w:val="AB9A44CD07D04C5384D75847A4AAE38B13"/>
    <w:rsid w:val="002D515F"/>
    <w:rPr>
      <w:rFonts w:ascii="Helvetica" w:eastAsiaTheme="minorHAnsi" w:hAnsi="Helvetica"/>
      <w:sz w:val="18"/>
    </w:rPr>
  </w:style>
  <w:style w:type="paragraph" w:customStyle="1" w:styleId="D2920EE6900A4A0780530CBBB399546913">
    <w:name w:val="D2920EE6900A4A0780530CBBB399546913"/>
    <w:rsid w:val="002D515F"/>
    <w:rPr>
      <w:rFonts w:ascii="Helvetica" w:eastAsiaTheme="minorHAnsi" w:hAnsi="Helvetica"/>
      <w:sz w:val="18"/>
    </w:rPr>
  </w:style>
  <w:style w:type="paragraph" w:customStyle="1" w:styleId="A57B9C8E82F040FCBED25CC688AB23A313">
    <w:name w:val="A57B9C8E82F040FCBED25CC688AB23A313"/>
    <w:rsid w:val="002D515F"/>
    <w:rPr>
      <w:rFonts w:ascii="Helvetica" w:eastAsiaTheme="minorHAnsi" w:hAnsi="Helvetica"/>
      <w:sz w:val="18"/>
    </w:rPr>
  </w:style>
  <w:style w:type="paragraph" w:customStyle="1" w:styleId="A0EC02F71B964D8891F98FB3388E0E4513">
    <w:name w:val="A0EC02F71B964D8891F98FB3388E0E4513"/>
    <w:rsid w:val="002D515F"/>
    <w:rPr>
      <w:rFonts w:ascii="Helvetica" w:eastAsiaTheme="minorHAnsi" w:hAnsi="Helvetica"/>
      <w:sz w:val="18"/>
    </w:rPr>
  </w:style>
  <w:style w:type="paragraph" w:customStyle="1" w:styleId="4DF6F6E190B14B5A8488C0915A662C5813">
    <w:name w:val="4DF6F6E190B14B5A8488C0915A662C5813"/>
    <w:rsid w:val="002D515F"/>
    <w:rPr>
      <w:rFonts w:ascii="Helvetica" w:eastAsiaTheme="minorHAnsi" w:hAnsi="Helvetica"/>
      <w:sz w:val="18"/>
    </w:rPr>
  </w:style>
  <w:style w:type="paragraph" w:customStyle="1" w:styleId="BD302070CC6D4BD49E5039324C60970813">
    <w:name w:val="BD302070CC6D4BD49E5039324C60970813"/>
    <w:rsid w:val="002D515F"/>
    <w:rPr>
      <w:rFonts w:ascii="Helvetica" w:eastAsiaTheme="minorHAnsi" w:hAnsi="Helvetica"/>
      <w:sz w:val="18"/>
    </w:rPr>
  </w:style>
  <w:style w:type="paragraph" w:customStyle="1" w:styleId="081016169E3B463992B9F3FA93EEF5D613">
    <w:name w:val="081016169E3B463992B9F3FA93EEF5D613"/>
    <w:rsid w:val="002D515F"/>
    <w:rPr>
      <w:rFonts w:ascii="Helvetica" w:eastAsiaTheme="minorHAnsi" w:hAnsi="Helvetica"/>
      <w:sz w:val="18"/>
    </w:rPr>
  </w:style>
  <w:style w:type="paragraph" w:customStyle="1" w:styleId="2537BF36B0A24735877ECEF8436E192F13">
    <w:name w:val="2537BF36B0A24735877ECEF8436E192F13"/>
    <w:rsid w:val="002D515F"/>
    <w:rPr>
      <w:rFonts w:ascii="Helvetica" w:eastAsiaTheme="minorHAnsi" w:hAnsi="Helvetica"/>
      <w:sz w:val="18"/>
    </w:rPr>
  </w:style>
  <w:style w:type="paragraph" w:customStyle="1" w:styleId="A4CCB0FB79924901868B841FDDC4FF3013">
    <w:name w:val="A4CCB0FB79924901868B841FDDC4FF3013"/>
    <w:rsid w:val="002D515F"/>
    <w:rPr>
      <w:rFonts w:ascii="Helvetica" w:eastAsiaTheme="minorHAnsi" w:hAnsi="Helvetica"/>
      <w:sz w:val="18"/>
    </w:rPr>
  </w:style>
  <w:style w:type="paragraph" w:customStyle="1" w:styleId="F8B7EE3255EC46F7811048B6729E305D13">
    <w:name w:val="F8B7EE3255EC46F7811048B6729E305D13"/>
    <w:rsid w:val="002D515F"/>
    <w:rPr>
      <w:rFonts w:ascii="Helvetica" w:eastAsiaTheme="minorHAnsi" w:hAnsi="Helvetica"/>
      <w:sz w:val="18"/>
    </w:rPr>
  </w:style>
  <w:style w:type="paragraph" w:customStyle="1" w:styleId="A0A3421D661E486CA18D0E6FFD3C30E814">
    <w:name w:val="A0A3421D661E486CA18D0E6FFD3C30E814"/>
    <w:rsid w:val="002D515F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594AF2F453154DC9A16D51D658F60FD414">
    <w:name w:val="594AF2F453154DC9A16D51D658F60FD414"/>
    <w:rsid w:val="002D515F"/>
    <w:rPr>
      <w:rFonts w:ascii="Helvetica" w:eastAsiaTheme="minorHAnsi" w:hAnsi="Helvetica"/>
      <w:sz w:val="18"/>
    </w:rPr>
  </w:style>
  <w:style w:type="paragraph" w:customStyle="1" w:styleId="2E907B22236849FCB9AD406D51C942DB14">
    <w:name w:val="2E907B22236849FCB9AD406D51C942DB14"/>
    <w:rsid w:val="002D515F"/>
    <w:rPr>
      <w:rFonts w:ascii="Helvetica" w:eastAsiaTheme="minorHAnsi" w:hAnsi="Helvetica"/>
      <w:sz w:val="18"/>
    </w:rPr>
  </w:style>
  <w:style w:type="paragraph" w:customStyle="1" w:styleId="FF7C5BE8BFA8443E8E0D9E2761E73E7913">
    <w:name w:val="FF7C5BE8BFA8443E8E0D9E2761E73E7913"/>
    <w:rsid w:val="002D515F"/>
    <w:rPr>
      <w:rFonts w:ascii="Helvetica" w:eastAsiaTheme="minorHAnsi" w:hAnsi="Helvetica"/>
      <w:sz w:val="18"/>
    </w:rPr>
  </w:style>
  <w:style w:type="paragraph" w:customStyle="1" w:styleId="51E3E372E6C14636BD9E6F7D2D8D643613">
    <w:name w:val="51E3E372E6C14636BD9E6F7D2D8D643613"/>
    <w:rsid w:val="002D515F"/>
    <w:rPr>
      <w:rFonts w:ascii="Helvetica" w:eastAsiaTheme="minorHAnsi" w:hAnsi="Helvetica"/>
      <w:sz w:val="18"/>
    </w:rPr>
  </w:style>
  <w:style w:type="paragraph" w:customStyle="1" w:styleId="AC36D994FA124457B74E5160FF70105813">
    <w:name w:val="AC36D994FA124457B74E5160FF70105813"/>
    <w:rsid w:val="002D515F"/>
    <w:rPr>
      <w:rFonts w:ascii="Helvetica" w:eastAsiaTheme="minorHAnsi" w:hAnsi="Helvetica"/>
      <w:sz w:val="18"/>
    </w:rPr>
  </w:style>
  <w:style w:type="paragraph" w:customStyle="1" w:styleId="65134D708854427693BB4C58AC9D5A5113">
    <w:name w:val="65134D708854427693BB4C58AC9D5A5113"/>
    <w:rsid w:val="002D515F"/>
    <w:rPr>
      <w:rFonts w:ascii="Helvetica" w:eastAsiaTheme="minorHAnsi" w:hAnsi="Helvetica"/>
      <w:sz w:val="18"/>
    </w:rPr>
  </w:style>
  <w:style w:type="paragraph" w:customStyle="1" w:styleId="F5F764CD72A449A0907ACCC4F5B5B45113">
    <w:name w:val="F5F764CD72A449A0907ACCC4F5B5B45113"/>
    <w:rsid w:val="002D515F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7E148C17BCE64099A1725DC26CB1F26313">
    <w:name w:val="7E148C17BCE64099A1725DC26CB1F26313"/>
    <w:rsid w:val="002D515F"/>
    <w:rPr>
      <w:rFonts w:ascii="Helvetica" w:eastAsiaTheme="minorHAnsi" w:hAnsi="Helvetica"/>
      <w:sz w:val="18"/>
    </w:rPr>
  </w:style>
  <w:style w:type="paragraph" w:customStyle="1" w:styleId="5CADD48C858E4961BE172153959F95CC14">
    <w:name w:val="5CADD48C858E4961BE172153959F95CC14"/>
    <w:rsid w:val="002D515F"/>
    <w:rPr>
      <w:rFonts w:ascii="Helvetica" w:eastAsiaTheme="minorHAnsi" w:hAnsi="Helvetica"/>
      <w:sz w:val="18"/>
    </w:rPr>
  </w:style>
  <w:style w:type="paragraph" w:customStyle="1" w:styleId="0C64422C6E474E078FB53F3112CBA5FB13">
    <w:name w:val="0C64422C6E474E078FB53F3112CBA5FB13"/>
    <w:rsid w:val="002D515F"/>
    <w:rPr>
      <w:rFonts w:ascii="Helvetica" w:eastAsiaTheme="minorHAnsi" w:hAnsi="Helvetica"/>
      <w:sz w:val="18"/>
    </w:rPr>
  </w:style>
  <w:style w:type="paragraph" w:customStyle="1" w:styleId="F64D668195534DF4BAF9D499D7B31CAB13">
    <w:name w:val="F64D668195534DF4BAF9D499D7B31CAB13"/>
    <w:rsid w:val="002D515F"/>
    <w:rPr>
      <w:rFonts w:ascii="Helvetica" w:eastAsiaTheme="minorHAnsi" w:hAnsi="Helvetica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3</Pages>
  <Words>2854</Words>
  <Characters>16271</Characters>
  <Application>Microsoft Office Word</Application>
  <DocSecurity>8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81</cp:revision>
  <cp:lastPrinted>2023-03-16T20:31:00Z</cp:lastPrinted>
  <dcterms:created xsi:type="dcterms:W3CDTF">2023-03-16T21:51:00Z</dcterms:created>
  <dcterms:modified xsi:type="dcterms:W3CDTF">2023-12-13T23:45:00Z</dcterms:modified>
  <cp:contentStatus/>
</cp:coreProperties>
</file>